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65384" w14:textId="7448220F" w:rsidR="00D26244" w:rsidRDefault="00686210" w:rsidP="00FF2CD8">
      <w:pPr>
        <w:spacing w:line="360" w:lineRule="auto"/>
        <w:jc w:val="center"/>
        <w:rPr>
          <w:rFonts w:asciiTheme="minorBidi" w:hAnsiTheme="minorBidi" w:cstheme="minorBidi"/>
          <w:b/>
          <w:bCs/>
          <w:color w:val="FF0000"/>
          <w:sz w:val="32"/>
          <w:szCs w:val="32"/>
          <w:u w:val="single"/>
          <w:rtl/>
        </w:rPr>
      </w:pPr>
      <w:r w:rsidRPr="00216A2F">
        <w:rPr>
          <w:rFonts w:asciiTheme="minorBidi" w:hAnsiTheme="minorBidi" w:cstheme="minorBidi"/>
          <w:b/>
          <w:bCs/>
          <w:color w:val="FF0000"/>
          <w:sz w:val="32"/>
          <w:szCs w:val="32"/>
          <w:u w:val="single"/>
          <w:rtl/>
        </w:rPr>
        <w:t xml:space="preserve">עבודת בית </w:t>
      </w:r>
      <w:r w:rsidR="00FF2CD8">
        <w:rPr>
          <w:rFonts w:asciiTheme="minorBidi" w:hAnsiTheme="minorBidi" w:cstheme="minorBidi"/>
          <w:b/>
          <w:bCs/>
          <w:color w:val="FF0000"/>
          <w:sz w:val="32"/>
          <w:szCs w:val="32"/>
          <w:u w:val="single"/>
        </w:rPr>
        <w:t>2</w:t>
      </w:r>
      <w:r w:rsidR="00A4182C" w:rsidRPr="00216A2F">
        <w:rPr>
          <w:rFonts w:asciiTheme="minorBidi" w:hAnsiTheme="minorBidi" w:cstheme="minorBidi" w:hint="cs"/>
          <w:b/>
          <w:bCs/>
          <w:color w:val="FF0000"/>
          <w:sz w:val="32"/>
          <w:szCs w:val="32"/>
          <w:u w:val="single"/>
          <w:rtl/>
        </w:rPr>
        <w:t xml:space="preserve"> </w:t>
      </w:r>
      <w:r w:rsidR="007A1608">
        <w:rPr>
          <w:rFonts w:asciiTheme="minorBidi" w:hAnsiTheme="minorBidi" w:cstheme="minorBidi"/>
          <w:b/>
          <w:bCs/>
          <w:color w:val="FF0000"/>
          <w:sz w:val="32"/>
          <w:szCs w:val="32"/>
          <w:u w:val="single"/>
          <w:rtl/>
        </w:rPr>
        <w:t>–</w:t>
      </w:r>
      <w:r w:rsidR="00A4182C" w:rsidRPr="00216A2F">
        <w:rPr>
          <w:rFonts w:asciiTheme="minorBidi" w:hAnsiTheme="minorBidi" w:cstheme="minorBidi" w:hint="cs"/>
          <w:b/>
          <w:bCs/>
          <w:color w:val="FF0000"/>
          <w:sz w:val="32"/>
          <w:szCs w:val="32"/>
          <w:u w:val="single"/>
          <w:rtl/>
        </w:rPr>
        <w:t xml:space="preserve"> מעשי</w:t>
      </w:r>
    </w:p>
    <w:p w14:paraId="0EF5147D" w14:textId="34C53AB3" w:rsidR="007A1608" w:rsidRPr="00216A2F" w:rsidRDefault="007A1608" w:rsidP="00FF2CD8">
      <w:pPr>
        <w:spacing w:line="360" w:lineRule="auto"/>
        <w:jc w:val="center"/>
        <w:rPr>
          <w:rFonts w:asciiTheme="minorBidi" w:hAnsiTheme="minorBidi" w:cstheme="minorBidi"/>
          <w:b/>
          <w:bCs/>
          <w:color w:val="FF0000"/>
          <w:sz w:val="32"/>
          <w:szCs w:val="32"/>
          <w:u w:val="single"/>
          <w:rtl/>
        </w:rPr>
      </w:pPr>
      <w:r>
        <w:rPr>
          <w:rFonts w:asciiTheme="minorBidi" w:hAnsiTheme="minorBidi" w:cstheme="minorBidi" w:hint="cs"/>
          <w:b/>
          <w:bCs/>
          <w:color w:val="FF0000"/>
          <w:sz w:val="32"/>
          <w:szCs w:val="32"/>
          <w:u w:val="single"/>
          <w:rtl/>
        </w:rPr>
        <w:t xml:space="preserve">נושא: </w:t>
      </w:r>
      <w:r w:rsidR="001D57CC">
        <w:rPr>
          <w:rFonts w:asciiTheme="minorBidi" w:hAnsiTheme="minorBidi" w:cstheme="minorBidi" w:hint="cs"/>
          <w:b/>
          <w:bCs/>
          <w:color w:val="FF0000"/>
          <w:sz w:val="32"/>
          <w:szCs w:val="32"/>
          <w:u w:val="single"/>
          <w:rtl/>
        </w:rPr>
        <w:t>רשימה מקושרת</w:t>
      </w:r>
      <w:r w:rsidR="00FF2CD8">
        <w:rPr>
          <w:rFonts w:asciiTheme="minorBidi" w:hAnsiTheme="minorBidi" w:cstheme="minorBidi" w:hint="cs"/>
          <w:b/>
          <w:bCs/>
          <w:color w:val="FF0000"/>
          <w:sz w:val="32"/>
          <w:szCs w:val="32"/>
          <w:u w:val="single"/>
          <w:rtl/>
        </w:rPr>
        <w:t>, מחסנית ותור</w:t>
      </w:r>
    </w:p>
    <w:p w14:paraId="720CFF39" w14:textId="77777777" w:rsidR="00216A2F" w:rsidRDefault="00216A2F" w:rsidP="00216A2F">
      <w:pPr>
        <w:spacing w:line="360" w:lineRule="auto"/>
        <w:rPr>
          <w:rFonts w:asciiTheme="minorBidi" w:hAnsiTheme="minorBidi" w:cstheme="minorBidi"/>
          <w:u w:val="single"/>
          <w:rtl/>
        </w:rPr>
      </w:pPr>
    </w:p>
    <w:p w14:paraId="487DFC84" w14:textId="77777777" w:rsidR="00791066" w:rsidRDefault="00791066" w:rsidP="00216A2F">
      <w:pPr>
        <w:spacing w:line="360" w:lineRule="auto"/>
        <w:rPr>
          <w:rFonts w:asciiTheme="minorBidi" w:hAnsiTheme="minorBidi" w:cstheme="minorBidi"/>
          <w:u w:val="single"/>
          <w:rtl/>
        </w:rPr>
      </w:pPr>
    </w:p>
    <w:p w14:paraId="5D07A03D" w14:textId="6BF0648C" w:rsidR="00A4182C" w:rsidRDefault="00A4182C" w:rsidP="00216A2F">
      <w:pPr>
        <w:spacing w:line="360" w:lineRule="auto"/>
        <w:rPr>
          <w:rFonts w:asciiTheme="minorBidi" w:hAnsiTheme="minorBidi" w:cstheme="minorBidi"/>
          <w:rtl/>
        </w:rPr>
      </w:pPr>
      <w:r w:rsidRPr="00A4182C">
        <w:rPr>
          <w:rFonts w:asciiTheme="minorBidi" w:hAnsiTheme="minorBidi" w:cstheme="minorBidi" w:hint="cs"/>
          <w:u w:val="single"/>
          <w:rtl/>
        </w:rPr>
        <w:t>מתרגל אחראי:</w:t>
      </w:r>
      <w:r>
        <w:rPr>
          <w:rFonts w:asciiTheme="minorBidi" w:hAnsiTheme="minorBidi" w:cstheme="minorBidi" w:hint="cs"/>
          <w:rtl/>
        </w:rPr>
        <w:t xml:space="preserve"> </w:t>
      </w:r>
      <w:r w:rsidR="00346B6E">
        <w:rPr>
          <w:rFonts w:asciiTheme="minorBidi" w:hAnsiTheme="minorBidi" w:cstheme="minorBidi" w:hint="cs"/>
          <w:rtl/>
        </w:rPr>
        <w:t>מר</w:t>
      </w:r>
      <w:r w:rsidR="00A737B0">
        <w:rPr>
          <w:rFonts w:asciiTheme="minorBidi" w:hAnsiTheme="minorBidi" w:cstheme="minorBidi" w:hint="cs"/>
          <w:rtl/>
        </w:rPr>
        <w:t xml:space="preserve"> </w:t>
      </w:r>
      <w:r w:rsidR="006A7E8A">
        <w:rPr>
          <w:rFonts w:asciiTheme="minorBidi" w:hAnsiTheme="minorBidi" w:cstheme="minorBidi" w:hint="cs"/>
          <w:rtl/>
        </w:rPr>
        <w:t>גנאדי קוגן</w:t>
      </w:r>
    </w:p>
    <w:p w14:paraId="580AF5C5" w14:textId="77777777" w:rsidR="007A1608" w:rsidRPr="007A1608" w:rsidRDefault="007A1608" w:rsidP="007A1608">
      <w:pPr>
        <w:spacing w:line="360" w:lineRule="auto"/>
        <w:rPr>
          <w:rFonts w:asciiTheme="minorBidi" w:hAnsiTheme="minorBidi" w:cstheme="minorBidi"/>
          <w:u w:val="single"/>
          <w:rtl/>
        </w:rPr>
      </w:pPr>
    </w:p>
    <w:p w14:paraId="0A4CC114" w14:textId="0362C8B0" w:rsidR="00F57500" w:rsidRPr="007A1608" w:rsidRDefault="007A1608" w:rsidP="007A1608">
      <w:pPr>
        <w:pStyle w:val="Heading1"/>
        <w:spacing w:before="0" w:after="120"/>
        <w:rPr>
          <w:rFonts w:asciiTheme="minorBidi" w:hAnsiTheme="minorBidi" w:cstheme="minorBidi"/>
          <w:b/>
          <w:bCs/>
          <w:color w:val="1F4E79" w:themeColor="accent1" w:themeShade="80"/>
          <w:sz w:val="24"/>
          <w:szCs w:val="24"/>
        </w:rPr>
      </w:pPr>
      <w:r>
        <w:rPr>
          <w:rFonts w:asciiTheme="minorBidi" w:hAnsiTheme="minorBidi" w:cstheme="minorBidi" w:hint="cs"/>
          <w:b/>
          <w:bCs/>
          <w:color w:val="1F4E79" w:themeColor="accent1" w:themeShade="80"/>
          <w:sz w:val="24"/>
          <w:szCs w:val="24"/>
          <w:rtl/>
        </w:rPr>
        <w:t>הוראות מקדימות</w:t>
      </w:r>
    </w:p>
    <w:p w14:paraId="3D97DF7A" w14:textId="024F7864" w:rsidR="00F57500" w:rsidRPr="007A1608" w:rsidRDefault="00F57500" w:rsidP="001522D4">
      <w:pPr>
        <w:pStyle w:val="ListParagraph"/>
        <w:numPr>
          <w:ilvl w:val="0"/>
          <w:numId w:val="1"/>
        </w:numPr>
        <w:spacing w:after="200" w:line="360" w:lineRule="auto"/>
        <w:ind w:left="714" w:hanging="357"/>
        <w:contextualSpacing/>
        <w:jc w:val="both"/>
        <w:rPr>
          <w:rFonts w:asciiTheme="minorBidi" w:hAnsiTheme="minorBidi" w:cstheme="minorBidi"/>
          <w:sz w:val="22"/>
          <w:szCs w:val="22"/>
          <w:rtl/>
        </w:rPr>
      </w:pPr>
      <w:r w:rsidRPr="007A1608">
        <w:rPr>
          <w:rFonts w:asciiTheme="minorBidi" w:hAnsiTheme="minorBidi" w:cstheme="minorBidi" w:hint="eastAsia"/>
          <w:b/>
          <w:bCs/>
          <w:sz w:val="22"/>
          <w:szCs w:val="22"/>
          <w:rtl/>
        </w:rPr>
        <w:t>ניתן</w:t>
      </w:r>
      <w:r w:rsidRPr="007A1608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להגיש עבודה בזוגות</w:t>
      </w:r>
      <w:r w:rsidR="00A737B0" w:rsidRPr="007A1608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או ביחידים</w:t>
      </w:r>
      <w:r w:rsidR="00C367C2" w:rsidRPr="007A1608">
        <w:rPr>
          <w:rFonts w:asciiTheme="minorBidi" w:hAnsiTheme="minorBidi" w:cstheme="minorBidi"/>
          <w:b/>
          <w:bCs/>
          <w:sz w:val="22"/>
          <w:szCs w:val="22"/>
          <w:rtl/>
        </w:rPr>
        <w:t>.</w:t>
      </w:r>
    </w:p>
    <w:p w14:paraId="1CCCF2F0" w14:textId="3FC07FF1" w:rsidR="001E220D" w:rsidRPr="007A1608" w:rsidRDefault="005E0D46" w:rsidP="001522D4">
      <w:pPr>
        <w:pStyle w:val="ListParagraph"/>
        <w:numPr>
          <w:ilvl w:val="0"/>
          <w:numId w:val="1"/>
        </w:numPr>
        <w:spacing w:line="360" w:lineRule="auto"/>
        <w:contextualSpacing/>
        <w:jc w:val="both"/>
        <w:textAlignment w:val="baseline"/>
        <w:rPr>
          <w:rFonts w:asciiTheme="minorBidi" w:hAnsiTheme="minorBidi" w:cstheme="minorBidi"/>
          <w:color w:val="000000"/>
          <w:sz w:val="22"/>
          <w:szCs w:val="22"/>
        </w:rPr>
      </w:pPr>
      <w:r w:rsidRPr="007A1608">
        <w:rPr>
          <w:rFonts w:asciiTheme="minorBidi" w:hAnsiTheme="minorBidi" w:cstheme="minorBidi" w:hint="eastAsia"/>
          <w:sz w:val="22"/>
          <w:szCs w:val="22"/>
          <w:rtl/>
        </w:rPr>
        <w:t>הגשת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העבודה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תהיה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דרך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אתר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הקורס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במודל</w:t>
      </w:r>
      <w:r w:rsidRPr="007A1608">
        <w:rPr>
          <w:rFonts w:asciiTheme="minorBidi" w:hAnsiTheme="minorBidi" w:cstheme="minorBidi"/>
          <w:sz w:val="22"/>
          <w:szCs w:val="22"/>
          <w:rtl/>
        </w:rPr>
        <w:t>.</w:t>
      </w:r>
    </w:p>
    <w:p w14:paraId="37836D5E" w14:textId="43F170EE" w:rsidR="007A1608" w:rsidRPr="007A1608" w:rsidRDefault="00A737B0" w:rsidP="001522D4">
      <w:pPr>
        <w:pStyle w:val="NormalWeb"/>
        <w:numPr>
          <w:ilvl w:val="0"/>
          <w:numId w:val="1"/>
        </w:numPr>
        <w:bidi/>
        <w:spacing w:before="0" w:beforeAutospacing="0" w:after="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sz w:val="22"/>
          <w:szCs w:val="22"/>
        </w:rPr>
      </w:pPr>
      <w:r w:rsidRPr="007A1608">
        <w:rPr>
          <w:rFonts w:asciiTheme="minorBidi" w:hAnsiTheme="minorBidi" w:cstheme="minorBidi" w:hint="cs"/>
          <w:color w:val="000000"/>
          <w:sz w:val="22"/>
          <w:szCs w:val="22"/>
          <w:rtl/>
        </w:rPr>
        <w:t>לפנ</w:t>
      </w:r>
      <w:r w:rsidR="007A1608" w:rsidRPr="007A1608">
        <w:rPr>
          <w:rFonts w:asciiTheme="minorBidi" w:hAnsiTheme="minorBidi" w:cstheme="minorBidi" w:hint="cs"/>
          <w:color w:val="000000"/>
          <w:sz w:val="22"/>
          <w:szCs w:val="22"/>
          <w:rtl/>
        </w:rPr>
        <w:t>י ההגשה יש להשתייך לקבוצת ההגשה (גם עבור הגשה ביחידים יש להשתייך לקבוצת ההגשה).</w:t>
      </w:r>
      <w:r w:rsidRPr="007A1608">
        <w:rPr>
          <w:rFonts w:asciiTheme="minorBidi" w:hAnsiTheme="minorBidi" w:cstheme="minorBidi" w:hint="cs"/>
          <w:color w:val="000000"/>
          <w:sz w:val="22"/>
          <w:szCs w:val="22"/>
          <w:rtl/>
        </w:rPr>
        <w:t xml:space="preserve"> </w:t>
      </w:r>
    </w:p>
    <w:p w14:paraId="31BC05E4" w14:textId="48079114" w:rsidR="005E0D46" w:rsidRPr="007A1608" w:rsidRDefault="00DF60C8" w:rsidP="001522D4">
      <w:pPr>
        <w:pStyle w:val="NormalWeb"/>
        <w:numPr>
          <w:ilvl w:val="0"/>
          <w:numId w:val="1"/>
        </w:numPr>
        <w:bidi/>
        <w:spacing w:before="0" w:beforeAutospacing="0" w:after="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sz w:val="22"/>
          <w:szCs w:val="22"/>
        </w:rPr>
      </w:pPr>
      <w:r w:rsidRPr="007A1608">
        <w:rPr>
          <w:rFonts w:asciiTheme="minorBidi" w:hAnsiTheme="minorBidi" w:cstheme="minorBidi" w:hint="eastAsia"/>
          <w:color w:val="000000"/>
          <w:sz w:val="22"/>
          <w:szCs w:val="22"/>
          <w:rtl/>
        </w:rPr>
        <w:t>במקרה</w:t>
      </w:r>
      <w:r w:rsidRPr="007A1608">
        <w:rPr>
          <w:rFonts w:asciiTheme="minorBidi" w:hAnsiTheme="minorBidi" w:cstheme="minorBidi"/>
          <w:color w:val="000000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color w:val="000000"/>
          <w:sz w:val="22"/>
          <w:szCs w:val="22"/>
          <w:rtl/>
        </w:rPr>
        <w:t>של</w:t>
      </w:r>
      <w:r w:rsidRPr="007A1608">
        <w:rPr>
          <w:rFonts w:asciiTheme="minorBidi" w:hAnsiTheme="minorBidi" w:cstheme="minorBidi"/>
          <w:color w:val="000000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color w:val="000000"/>
          <w:sz w:val="22"/>
          <w:szCs w:val="22"/>
          <w:rtl/>
        </w:rPr>
        <w:t>הגשה</w:t>
      </w:r>
      <w:r w:rsidRPr="007A1608">
        <w:rPr>
          <w:rFonts w:asciiTheme="minorBidi" w:hAnsiTheme="minorBidi" w:cstheme="minorBidi"/>
          <w:color w:val="000000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color w:val="000000"/>
          <w:sz w:val="22"/>
          <w:szCs w:val="22"/>
          <w:rtl/>
        </w:rPr>
        <w:t>בזוגות</w:t>
      </w:r>
      <w:r w:rsidRPr="007A1608">
        <w:rPr>
          <w:rFonts w:asciiTheme="minorBidi" w:hAnsiTheme="minorBidi" w:cstheme="minorBidi"/>
          <w:color w:val="000000"/>
          <w:sz w:val="22"/>
          <w:szCs w:val="22"/>
          <w:rtl/>
        </w:rPr>
        <w:t xml:space="preserve">, </w:t>
      </w:r>
      <w:r w:rsidRPr="007A1608">
        <w:rPr>
          <w:rFonts w:asciiTheme="minorBidi" w:hAnsiTheme="minorBidi" w:cstheme="minorBidi" w:hint="eastAsia"/>
          <w:sz w:val="22"/>
          <w:szCs w:val="22"/>
          <w:u w:val="single"/>
          <w:rtl/>
        </w:rPr>
        <w:t>רק</w:t>
      </w:r>
      <w:r w:rsidRPr="007A1608">
        <w:rPr>
          <w:rFonts w:asciiTheme="minorBidi" w:hAnsiTheme="minorBidi" w:cstheme="minorBidi"/>
          <w:sz w:val="22"/>
          <w:szCs w:val="22"/>
          <w:u w:val="single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u w:val="single"/>
          <w:rtl/>
        </w:rPr>
        <w:t>אחד</w:t>
      </w:r>
      <w:r w:rsidRPr="007A1608">
        <w:rPr>
          <w:rFonts w:asciiTheme="minorBidi" w:hAnsiTheme="minorBidi" w:cstheme="minorBidi"/>
          <w:sz w:val="22"/>
          <w:szCs w:val="22"/>
          <w:u w:val="single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u w:val="single"/>
          <w:rtl/>
        </w:rPr>
        <w:t>מבני</w:t>
      </w:r>
      <w:r w:rsidRPr="007A1608">
        <w:rPr>
          <w:rFonts w:asciiTheme="minorBidi" w:hAnsiTheme="minorBidi" w:cstheme="minorBidi"/>
          <w:sz w:val="22"/>
          <w:szCs w:val="22"/>
          <w:u w:val="single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u w:val="single"/>
          <w:rtl/>
        </w:rPr>
        <w:t>הזוג</w:t>
      </w:r>
      <w:r w:rsidRPr="007A1608">
        <w:rPr>
          <w:rFonts w:asciiTheme="minorBidi" w:hAnsiTheme="minorBidi" w:cstheme="minorBidi"/>
          <w:sz w:val="22"/>
          <w:szCs w:val="22"/>
          <w:u w:val="single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u w:val="single"/>
          <w:rtl/>
        </w:rPr>
        <w:t>יגיש</w:t>
      </w:r>
      <w:r w:rsidRPr="007A1608">
        <w:rPr>
          <w:rFonts w:asciiTheme="minorBidi" w:hAnsiTheme="minorBidi" w:cstheme="minorBidi"/>
          <w:sz w:val="22"/>
          <w:szCs w:val="22"/>
          <w:u w:val="single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u w:val="single"/>
          <w:rtl/>
        </w:rPr>
        <w:t>את</w:t>
      </w:r>
      <w:r w:rsidRPr="007A1608">
        <w:rPr>
          <w:rFonts w:asciiTheme="minorBidi" w:hAnsiTheme="minorBidi" w:cstheme="minorBidi"/>
          <w:sz w:val="22"/>
          <w:szCs w:val="22"/>
          <w:u w:val="single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u w:val="single"/>
          <w:rtl/>
        </w:rPr>
        <w:t>העבודה</w:t>
      </w:r>
      <w:r w:rsidRPr="007A1608">
        <w:rPr>
          <w:rFonts w:asciiTheme="minorBidi" w:hAnsiTheme="minorBidi" w:cstheme="minorBidi"/>
          <w:sz w:val="22"/>
          <w:szCs w:val="22"/>
          <w:u w:val="single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u w:val="single"/>
          <w:rtl/>
        </w:rPr>
        <w:t>במודל</w:t>
      </w:r>
      <w:r w:rsidRPr="007A1608">
        <w:rPr>
          <w:rFonts w:asciiTheme="minorBidi" w:hAnsiTheme="minorBidi" w:cstheme="minorBidi"/>
          <w:b/>
          <w:bCs/>
          <w:sz w:val="22"/>
          <w:szCs w:val="22"/>
          <w:rtl/>
        </w:rPr>
        <w:t>.</w:t>
      </w:r>
    </w:p>
    <w:p w14:paraId="56F926FA" w14:textId="4029819E" w:rsidR="001E220D" w:rsidRPr="007A1608" w:rsidRDefault="001E220D" w:rsidP="001522D4">
      <w:pPr>
        <w:pStyle w:val="NormalWeb"/>
        <w:numPr>
          <w:ilvl w:val="0"/>
          <w:numId w:val="1"/>
        </w:numPr>
        <w:bidi/>
        <w:spacing w:before="0" w:beforeAutospacing="0" w:after="0" w:afterAutospacing="0" w:line="360" w:lineRule="auto"/>
        <w:jc w:val="both"/>
        <w:textAlignment w:val="baseline"/>
        <w:rPr>
          <w:rFonts w:asciiTheme="minorBidi" w:hAnsiTheme="minorBidi" w:cstheme="minorBidi"/>
          <w:b/>
          <w:bCs/>
          <w:color w:val="000000"/>
          <w:sz w:val="22"/>
          <w:szCs w:val="22"/>
        </w:rPr>
      </w:pPr>
      <w:r w:rsidRPr="007A1608">
        <w:rPr>
          <w:rFonts w:asciiTheme="minorBidi" w:hAnsiTheme="minorBidi" w:cstheme="minorBidi" w:hint="cs"/>
          <w:b/>
          <w:bCs/>
          <w:color w:val="000000"/>
          <w:sz w:val="22"/>
          <w:szCs w:val="22"/>
          <w:rtl/>
        </w:rPr>
        <w:t>חובה לתעד את הקוד.</w:t>
      </w:r>
    </w:p>
    <w:p w14:paraId="0AB79706" w14:textId="1107C36A" w:rsidR="001E220D" w:rsidRPr="007A1608" w:rsidRDefault="001E220D" w:rsidP="009C0FF5">
      <w:pPr>
        <w:pStyle w:val="NormalWeb"/>
        <w:numPr>
          <w:ilvl w:val="0"/>
          <w:numId w:val="1"/>
        </w:numPr>
        <w:bidi/>
        <w:spacing w:before="0" w:beforeAutospacing="0" w:after="0" w:afterAutospacing="0" w:line="360" w:lineRule="auto"/>
        <w:jc w:val="both"/>
        <w:textAlignment w:val="baseline"/>
        <w:rPr>
          <w:rFonts w:asciiTheme="minorBidi" w:hAnsiTheme="minorBidi" w:cstheme="minorBidi"/>
          <w:color w:val="000000"/>
          <w:sz w:val="22"/>
          <w:szCs w:val="22"/>
        </w:rPr>
      </w:pPr>
      <w:r w:rsidRPr="007A1608">
        <w:rPr>
          <w:rFonts w:asciiTheme="minorBidi" w:hAnsiTheme="minorBidi" w:cstheme="minorBidi" w:hint="cs"/>
          <w:color w:val="000000"/>
          <w:sz w:val="22"/>
          <w:szCs w:val="22"/>
          <w:rtl/>
        </w:rPr>
        <w:t>במידה ומצאתם טעויות בעבודה, אנא שלחו</w:t>
      </w:r>
      <w:r w:rsidR="00A737B0" w:rsidRPr="007A1608">
        <w:rPr>
          <w:rFonts w:asciiTheme="minorBidi" w:hAnsiTheme="minorBidi" w:cstheme="minorBidi" w:hint="cs"/>
          <w:color w:val="000000"/>
          <w:sz w:val="22"/>
          <w:szCs w:val="22"/>
          <w:rtl/>
        </w:rPr>
        <w:t xml:space="preserve"> מייל</w:t>
      </w:r>
      <w:r w:rsidRPr="007A1608">
        <w:rPr>
          <w:rFonts w:asciiTheme="minorBidi" w:hAnsiTheme="minorBidi" w:cstheme="minorBidi" w:hint="cs"/>
          <w:color w:val="000000"/>
          <w:sz w:val="22"/>
          <w:szCs w:val="22"/>
          <w:rtl/>
        </w:rPr>
        <w:t xml:space="preserve"> ל- </w:t>
      </w:r>
      <w:hyperlink r:id="rId8" w:history="1">
        <w:r w:rsidR="009C0FF5" w:rsidRPr="00146A90">
          <w:rPr>
            <w:rStyle w:val="Hyperlink"/>
            <w:rFonts w:asciiTheme="minorBidi" w:hAnsiTheme="minorBidi" w:cstheme="minorBidi"/>
            <w:sz w:val="22"/>
            <w:szCs w:val="22"/>
          </w:rPr>
          <w:t>genadko@ac.sce.ac.il</w:t>
        </w:r>
      </w:hyperlink>
      <w:r w:rsidRPr="007A1608">
        <w:rPr>
          <w:rFonts w:asciiTheme="minorBidi" w:hAnsiTheme="minorBidi" w:cstheme="minorBidi" w:hint="cs"/>
          <w:color w:val="000000"/>
          <w:sz w:val="22"/>
          <w:szCs w:val="22"/>
          <w:rtl/>
          <w:lang w:val="ru-RU"/>
        </w:rPr>
        <w:t xml:space="preserve"> </w:t>
      </w:r>
      <w:r w:rsidR="00A737B0" w:rsidRPr="007A1608">
        <w:rPr>
          <w:rFonts w:asciiTheme="minorBidi" w:hAnsiTheme="minorBidi" w:cstheme="minorBidi" w:hint="cs"/>
          <w:color w:val="000000"/>
          <w:sz w:val="22"/>
          <w:szCs w:val="22"/>
          <w:rtl/>
          <w:lang w:val="ru-RU"/>
        </w:rPr>
        <w:t xml:space="preserve"> </w:t>
      </w:r>
      <w:r w:rsidRPr="007A1608">
        <w:rPr>
          <w:rFonts w:asciiTheme="minorBidi" w:hAnsiTheme="minorBidi" w:cstheme="minorBidi" w:hint="cs"/>
          <w:color w:val="000000"/>
          <w:sz w:val="22"/>
          <w:szCs w:val="22"/>
          <w:rtl/>
          <w:lang w:val="ru-RU"/>
        </w:rPr>
        <w:t>בהקדם.</w:t>
      </w:r>
    </w:p>
    <w:p w14:paraId="6FFCAD77" w14:textId="22C12639" w:rsidR="00F57500" w:rsidRDefault="00F57500" w:rsidP="0068790D">
      <w:pPr>
        <w:pStyle w:val="ListParagraph"/>
        <w:numPr>
          <w:ilvl w:val="0"/>
          <w:numId w:val="2"/>
        </w:numPr>
        <w:spacing w:line="360" w:lineRule="auto"/>
        <w:ind w:left="714" w:hanging="357"/>
        <w:contextualSpacing/>
        <w:jc w:val="both"/>
        <w:rPr>
          <w:rFonts w:asciiTheme="minorBidi" w:hAnsiTheme="minorBidi" w:cstheme="minorBidi"/>
          <w:b/>
          <w:bCs/>
          <w:sz w:val="22"/>
          <w:szCs w:val="22"/>
        </w:rPr>
      </w:pPr>
      <w:r w:rsidRPr="007A1608">
        <w:rPr>
          <w:rFonts w:asciiTheme="minorBidi" w:hAnsiTheme="minorBidi" w:cstheme="minorBidi" w:hint="eastAsia"/>
          <w:sz w:val="22"/>
          <w:szCs w:val="22"/>
          <w:rtl/>
        </w:rPr>
        <w:t>שאלות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לגבי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העבודה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יש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לשאול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בפורום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באתר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הקורס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("מודל") 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או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בשעות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קבלה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של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sz w:val="22"/>
          <w:szCs w:val="22"/>
          <w:rtl/>
        </w:rPr>
        <w:t>המתרגל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 האחראי </w:t>
      </w:r>
      <w:r w:rsidRPr="007A1608">
        <w:rPr>
          <w:rFonts w:asciiTheme="minorBidi" w:hAnsiTheme="minorBidi" w:cstheme="minorBidi" w:hint="eastAsia"/>
          <w:b/>
          <w:bCs/>
          <w:sz w:val="22"/>
          <w:szCs w:val="22"/>
          <w:u w:val="single"/>
          <w:rtl/>
        </w:rPr>
        <w:t>בלבד</w:t>
      </w:r>
      <w:r w:rsidRPr="007A1608">
        <w:rPr>
          <w:rFonts w:asciiTheme="minorBidi" w:hAnsiTheme="minorBidi" w:cstheme="minorBidi"/>
          <w:sz w:val="22"/>
          <w:szCs w:val="22"/>
          <w:rtl/>
        </w:rPr>
        <w:t xml:space="preserve">. </w:t>
      </w:r>
      <w:r w:rsidRPr="007A1608">
        <w:rPr>
          <w:rFonts w:asciiTheme="minorBidi" w:hAnsiTheme="minorBidi" w:cstheme="minorBidi" w:hint="eastAsia"/>
          <w:b/>
          <w:bCs/>
          <w:sz w:val="22"/>
          <w:szCs w:val="22"/>
          <w:rtl/>
        </w:rPr>
        <w:t>אין</w:t>
      </w:r>
      <w:r w:rsidRPr="007A1608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b/>
          <w:bCs/>
          <w:sz w:val="22"/>
          <w:szCs w:val="22"/>
          <w:rtl/>
        </w:rPr>
        <w:t>לשלוח</w:t>
      </w:r>
      <w:r w:rsidRPr="007A1608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b/>
          <w:bCs/>
          <w:sz w:val="22"/>
          <w:szCs w:val="22"/>
          <w:rtl/>
        </w:rPr>
        <w:t>שאלות</w:t>
      </w:r>
      <w:r w:rsidRPr="007A1608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b/>
          <w:bCs/>
          <w:sz w:val="22"/>
          <w:szCs w:val="22"/>
          <w:rtl/>
        </w:rPr>
        <w:t>במייל</w:t>
      </w:r>
      <w:r w:rsidRPr="007A1608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b/>
          <w:bCs/>
          <w:sz w:val="22"/>
          <w:szCs w:val="22"/>
          <w:rtl/>
        </w:rPr>
        <w:t>המתרגלים</w:t>
      </w:r>
      <w:r w:rsidRPr="007A1608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b/>
          <w:bCs/>
          <w:sz w:val="22"/>
          <w:szCs w:val="22"/>
          <w:rtl/>
        </w:rPr>
        <w:t>או</w:t>
      </w:r>
      <w:r w:rsidRPr="007A1608">
        <w:rPr>
          <w:rFonts w:asciiTheme="minorBidi" w:hAnsiTheme="minorBidi" w:cstheme="minorBidi"/>
          <w:b/>
          <w:bCs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b/>
          <w:bCs/>
          <w:sz w:val="22"/>
          <w:szCs w:val="22"/>
          <w:rtl/>
        </w:rPr>
        <w:t>המרצה</w:t>
      </w:r>
      <w:r w:rsidRPr="007A1608">
        <w:rPr>
          <w:rFonts w:asciiTheme="minorBidi" w:hAnsiTheme="minorBidi" w:cstheme="minorBidi"/>
          <w:b/>
          <w:bCs/>
          <w:sz w:val="22"/>
          <w:szCs w:val="22"/>
          <w:rtl/>
        </w:rPr>
        <w:t>.</w:t>
      </w:r>
    </w:p>
    <w:p w14:paraId="32CD7AF5" w14:textId="6A0E2051" w:rsidR="004F0F23" w:rsidRPr="00D33E36" w:rsidRDefault="00C80ED6" w:rsidP="00D33E36">
      <w:pPr>
        <w:pStyle w:val="ListParagraph"/>
        <w:numPr>
          <w:ilvl w:val="0"/>
          <w:numId w:val="2"/>
        </w:numPr>
        <w:spacing w:line="360" w:lineRule="auto"/>
        <w:ind w:left="714" w:hanging="357"/>
        <w:contextualSpacing/>
        <w:jc w:val="both"/>
        <w:rPr>
          <w:rFonts w:asciiTheme="minorBidi" w:hAnsiTheme="minorBidi" w:cstheme="minorBidi"/>
          <w:b/>
          <w:bCs/>
          <w:sz w:val="22"/>
          <w:szCs w:val="22"/>
        </w:rPr>
      </w:pPr>
      <w:r w:rsidRPr="00D33E36">
        <w:rPr>
          <w:rFonts w:asciiTheme="minorBidi" w:hAnsiTheme="minorBidi" w:cstheme="minorBidi" w:hint="cs"/>
          <w:sz w:val="22"/>
          <w:szCs w:val="22"/>
          <w:rtl/>
        </w:rPr>
        <w:t xml:space="preserve">יש לכתוב תכנית המכילה שלושה קבצים (קובץ </w:t>
      </w:r>
      <w:r w:rsidRPr="00D33E36">
        <w:rPr>
          <w:rFonts w:asciiTheme="minorBidi" w:hAnsiTheme="minorBidi" w:cstheme="minorBidi"/>
          <w:sz w:val="22"/>
          <w:szCs w:val="22"/>
        </w:rPr>
        <w:t>header</w:t>
      </w:r>
      <w:r w:rsidRPr="00D33E36">
        <w:rPr>
          <w:rFonts w:asciiTheme="minorBidi" w:hAnsiTheme="minorBidi" w:cstheme="minorBidi" w:hint="cs"/>
          <w:sz w:val="22"/>
          <w:szCs w:val="22"/>
          <w:rtl/>
          <w:lang w:val="ru-RU"/>
        </w:rPr>
        <w:t xml:space="preserve"> </w:t>
      </w:r>
      <w:r w:rsidRPr="00D33E36">
        <w:rPr>
          <w:rFonts w:asciiTheme="minorBidi" w:hAnsiTheme="minorBidi" w:cstheme="minorBidi"/>
          <w:sz w:val="22"/>
          <w:szCs w:val="22"/>
          <w:rtl/>
          <w:lang w:val="ru-RU"/>
        </w:rPr>
        <w:t>–</w:t>
      </w:r>
      <w:r w:rsidRPr="00D33E36">
        <w:rPr>
          <w:rFonts w:asciiTheme="minorBidi" w:hAnsiTheme="minorBidi" w:cstheme="minorBidi" w:hint="cs"/>
          <w:sz w:val="22"/>
          <w:szCs w:val="22"/>
          <w:rtl/>
          <w:lang w:val="ru-RU"/>
        </w:rPr>
        <w:t xml:space="preserve"> קובץ עם סיומת </w:t>
      </w:r>
      <w:r w:rsidR="00046384" w:rsidRPr="00D33E36">
        <w:rPr>
          <w:rFonts w:asciiTheme="minorBidi" w:hAnsiTheme="minorBidi" w:cstheme="minorBidi"/>
          <w:sz w:val="22"/>
          <w:szCs w:val="22"/>
        </w:rPr>
        <w:t>'</w:t>
      </w:r>
      <w:r w:rsidRPr="00D33E36">
        <w:rPr>
          <w:rFonts w:asciiTheme="minorBidi" w:hAnsiTheme="minorBidi" w:cstheme="minorBidi"/>
          <w:sz w:val="22"/>
          <w:szCs w:val="22"/>
        </w:rPr>
        <w:t>.h</w:t>
      </w:r>
      <w:r w:rsidR="00046384" w:rsidRPr="00D33E36">
        <w:rPr>
          <w:rFonts w:asciiTheme="minorBidi" w:hAnsiTheme="minorBidi" w:cstheme="minorBidi"/>
          <w:sz w:val="22"/>
          <w:szCs w:val="22"/>
        </w:rPr>
        <w:t>'</w:t>
      </w:r>
      <w:r w:rsidRPr="00D33E36">
        <w:rPr>
          <w:rFonts w:asciiTheme="minorBidi" w:hAnsiTheme="minorBidi" w:cstheme="minorBidi" w:hint="cs"/>
          <w:sz w:val="22"/>
          <w:szCs w:val="22"/>
          <w:rtl/>
          <w:lang w:val="ru-RU"/>
        </w:rPr>
        <w:t xml:space="preserve"> בו תהיה הגדרה של מבנים ופונקציות </w:t>
      </w:r>
      <w:r w:rsidR="004F0F23" w:rsidRPr="00D33E36">
        <w:rPr>
          <w:rFonts w:asciiTheme="minorBidi" w:hAnsiTheme="minorBidi" w:cstheme="minorBidi" w:hint="cs"/>
          <w:sz w:val="22"/>
          <w:szCs w:val="22"/>
          <w:rtl/>
        </w:rPr>
        <w:t xml:space="preserve">בהם תשתמשו, קובץ המכיל כל גופי פונקציות וקובץ ראשי </w:t>
      </w:r>
      <w:r w:rsidR="004F0F23" w:rsidRPr="00D33E36">
        <w:rPr>
          <w:rFonts w:asciiTheme="minorBidi" w:hAnsiTheme="minorBidi" w:cstheme="minorBidi"/>
          <w:sz w:val="22"/>
          <w:szCs w:val="22"/>
          <w:rtl/>
        </w:rPr>
        <w:t>–</w:t>
      </w:r>
      <w:r w:rsidR="004F0F23" w:rsidRPr="00D33E36">
        <w:rPr>
          <w:rFonts w:asciiTheme="minorBidi" w:hAnsiTheme="minorBidi" w:cstheme="minorBidi" w:hint="cs"/>
          <w:sz w:val="22"/>
          <w:szCs w:val="22"/>
          <w:rtl/>
        </w:rPr>
        <w:t xml:space="preserve"> </w:t>
      </w:r>
      <w:r w:rsidR="004F0F23" w:rsidRPr="00D33E36">
        <w:rPr>
          <w:rFonts w:asciiTheme="minorBidi" w:hAnsiTheme="minorBidi" w:cstheme="minorBidi"/>
          <w:sz w:val="22"/>
          <w:szCs w:val="22"/>
        </w:rPr>
        <w:t>main</w:t>
      </w:r>
      <w:r w:rsidR="004F0F23" w:rsidRPr="00D33E36">
        <w:rPr>
          <w:rFonts w:asciiTheme="minorBidi" w:hAnsiTheme="minorBidi" w:cstheme="minorBidi" w:hint="cs"/>
          <w:sz w:val="22"/>
          <w:szCs w:val="22"/>
          <w:rtl/>
          <w:lang w:val="ru-RU"/>
        </w:rPr>
        <w:t>).</w:t>
      </w:r>
      <w:r w:rsidR="00D33E36" w:rsidRPr="00D33E36">
        <w:rPr>
          <w:rFonts w:asciiTheme="minorBidi" w:hAnsiTheme="minorBidi" w:cstheme="minorBidi" w:hint="cs"/>
          <w:b/>
          <w:bCs/>
          <w:sz w:val="22"/>
          <w:szCs w:val="22"/>
          <w:rtl/>
        </w:rPr>
        <w:t xml:space="preserve"> </w:t>
      </w:r>
      <w:r w:rsidR="004F0F23" w:rsidRPr="00D33E36">
        <w:rPr>
          <w:rFonts w:asciiTheme="minorBidi" w:hAnsiTheme="minorBidi" w:cstheme="minorBidi" w:hint="cs"/>
          <w:b/>
          <w:bCs/>
          <w:sz w:val="22"/>
          <w:szCs w:val="22"/>
          <w:rtl/>
          <w:lang w:val="ru-RU"/>
        </w:rPr>
        <w:t xml:space="preserve">שלושת הקבצים יש לכווץ לקובץ </w:t>
      </w:r>
      <w:r w:rsidR="004F0F23" w:rsidRPr="00D33E36">
        <w:rPr>
          <w:rFonts w:asciiTheme="minorBidi" w:hAnsiTheme="minorBidi" w:cstheme="minorBidi"/>
          <w:b/>
          <w:bCs/>
          <w:sz w:val="22"/>
          <w:szCs w:val="22"/>
        </w:rPr>
        <w:t>zip</w:t>
      </w:r>
      <w:r w:rsidR="004F0F23" w:rsidRPr="00D33E36">
        <w:rPr>
          <w:rFonts w:asciiTheme="minorBidi" w:hAnsiTheme="minorBidi" w:cstheme="minorBidi" w:hint="cs"/>
          <w:b/>
          <w:bCs/>
          <w:sz w:val="22"/>
          <w:szCs w:val="22"/>
          <w:rtl/>
          <w:lang w:val="ru-RU"/>
        </w:rPr>
        <w:t xml:space="preserve"> אחד שאותו תגישו לתיבת הגשה.</w:t>
      </w:r>
    </w:p>
    <w:p w14:paraId="792D45DC" w14:textId="77777777" w:rsidR="00F84F9A" w:rsidRDefault="00F57500" w:rsidP="001522D4">
      <w:pPr>
        <w:pStyle w:val="ListParagraph"/>
        <w:numPr>
          <w:ilvl w:val="0"/>
          <w:numId w:val="2"/>
        </w:numPr>
        <w:spacing w:line="360" w:lineRule="auto"/>
        <w:ind w:left="714" w:hanging="357"/>
        <w:contextualSpacing/>
        <w:jc w:val="both"/>
        <w:rPr>
          <w:rFonts w:asciiTheme="minorBidi" w:hAnsiTheme="minorBidi" w:cstheme="minorBidi"/>
          <w:sz w:val="22"/>
          <w:szCs w:val="22"/>
        </w:rPr>
      </w:pPr>
      <w:r w:rsidRPr="007A1608">
        <w:rPr>
          <w:rFonts w:asciiTheme="minorBidi" w:hAnsiTheme="minorBidi" w:cstheme="minorBidi" w:hint="eastAsia"/>
          <w:color w:val="FF0000"/>
          <w:sz w:val="22"/>
          <w:szCs w:val="22"/>
          <w:rtl/>
        </w:rPr>
        <w:t>להזכירכם</w:t>
      </w:r>
      <w:r w:rsidRPr="007A1608">
        <w:rPr>
          <w:rFonts w:asciiTheme="minorBidi" w:hAnsiTheme="minorBidi" w:cstheme="minorBidi"/>
          <w:color w:val="FF0000"/>
          <w:sz w:val="22"/>
          <w:szCs w:val="22"/>
          <w:rtl/>
        </w:rPr>
        <w:t xml:space="preserve">: </w:t>
      </w:r>
      <w:r w:rsidRPr="007A1608">
        <w:rPr>
          <w:rFonts w:asciiTheme="minorBidi" w:hAnsiTheme="minorBidi" w:cstheme="minorBidi" w:hint="eastAsia"/>
          <w:color w:val="FF0000"/>
          <w:sz w:val="22"/>
          <w:szCs w:val="22"/>
          <w:rtl/>
        </w:rPr>
        <w:t>יש</w:t>
      </w:r>
      <w:r w:rsidRPr="007A1608">
        <w:rPr>
          <w:rFonts w:asciiTheme="minorBidi" w:hAnsiTheme="minorBidi" w:cstheme="minorBidi"/>
          <w:color w:val="FF0000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color w:val="FF0000"/>
          <w:sz w:val="22"/>
          <w:szCs w:val="22"/>
          <w:rtl/>
        </w:rPr>
        <w:t>לשמור</w:t>
      </w:r>
      <w:r w:rsidRPr="007A1608">
        <w:rPr>
          <w:rFonts w:asciiTheme="minorBidi" w:hAnsiTheme="minorBidi" w:cstheme="minorBidi"/>
          <w:color w:val="FF0000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color w:val="FF0000"/>
          <w:sz w:val="22"/>
          <w:szCs w:val="22"/>
          <w:rtl/>
        </w:rPr>
        <w:t>על</w:t>
      </w:r>
      <w:r w:rsidRPr="007A1608">
        <w:rPr>
          <w:rFonts w:asciiTheme="minorBidi" w:hAnsiTheme="minorBidi" w:cstheme="minorBidi"/>
          <w:color w:val="FF0000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color w:val="FF0000"/>
          <w:sz w:val="22"/>
          <w:szCs w:val="22"/>
          <w:rtl/>
        </w:rPr>
        <w:t>הגינות</w:t>
      </w:r>
      <w:r w:rsidRPr="007A1608">
        <w:rPr>
          <w:rFonts w:asciiTheme="minorBidi" w:hAnsiTheme="minorBidi" w:cstheme="minorBidi"/>
          <w:color w:val="FF0000"/>
          <w:sz w:val="22"/>
          <w:szCs w:val="22"/>
          <w:rtl/>
        </w:rPr>
        <w:t xml:space="preserve"> </w:t>
      </w:r>
      <w:r w:rsidRPr="007A1608">
        <w:rPr>
          <w:rFonts w:asciiTheme="minorBidi" w:hAnsiTheme="minorBidi" w:cstheme="minorBidi" w:hint="eastAsia"/>
          <w:color w:val="FF0000"/>
          <w:sz w:val="22"/>
          <w:szCs w:val="22"/>
          <w:rtl/>
        </w:rPr>
        <w:t>אקדמית</w:t>
      </w:r>
      <w:r w:rsidRPr="007A1608">
        <w:rPr>
          <w:rFonts w:asciiTheme="minorBidi" w:hAnsiTheme="minorBidi" w:cstheme="minorBidi"/>
          <w:color w:val="FF0000"/>
          <w:sz w:val="22"/>
          <w:szCs w:val="22"/>
          <w:rtl/>
        </w:rPr>
        <w:t>!</w:t>
      </w:r>
    </w:p>
    <w:p w14:paraId="59D179C8" w14:textId="0A3C99FC" w:rsidR="00F84F9A" w:rsidRDefault="00F84F9A" w:rsidP="00F84F9A">
      <w:pPr>
        <w:pStyle w:val="ListParagraph"/>
        <w:spacing w:line="360" w:lineRule="auto"/>
        <w:ind w:left="714"/>
        <w:contextualSpacing/>
        <w:rPr>
          <w:rFonts w:asciiTheme="minorBidi" w:hAnsiTheme="minorBidi" w:cstheme="minorBidi"/>
          <w:sz w:val="22"/>
          <w:szCs w:val="22"/>
        </w:rPr>
      </w:pPr>
    </w:p>
    <w:p w14:paraId="51EC1B88" w14:textId="14AFD6FC" w:rsidR="000A6F28" w:rsidRDefault="000A6F28" w:rsidP="00F84F9A">
      <w:pPr>
        <w:pStyle w:val="ListParagraph"/>
        <w:spacing w:line="360" w:lineRule="auto"/>
        <w:ind w:left="714"/>
        <w:contextualSpacing/>
        <w:rPr>
          <w:rFonts w:asciiTheme="minorBidi" w:hAnsiTheme="minorBidi" w:cstheme="minorBidi"/>
          <w:sz w:val="22"/>
          <w:szCs w:val="22"/>
        </w:rPr>
      </w:pPr>
    </w:p>
    <w:p w14:paraId="38D7345A" w14:textId="09668833" w:rsidR="000A6F28" w:rsidRDefault="000A6F28" w:rsidP="00F84F9A">
      <w:pPr>
        <w:pStyle w:val="ListParagraph"/>
        <w:spacing w:line="360" w:lineRule="auto"/>
        <w:ind w:left="714"/>
        <w:contextualSpacing/>
        <w:rPr>
          <w:rFonts w:asciiTheme="minorBidi" w:hAnsiTheme="minorBidi" w:cstheme="minorBidi"/>
          <w:sz w:val="22"/>
          <w:szCs w:val="22"/>
          <w:rtl/>
        </w:rPr>
      </w:pPr>
    </w:p>
    <w:p w14:paraId="5FECBF70" w14:textId="77777777" w:rsidR="005F6862" w:rsidRDefault="005F6862" w:rsidP="00F84F9A">
      <w:pPr>
        <w:pStyle w:val="ListParagraph"/>
        <w:spacing w:line="360" w:lineRule="auto"/>
        <w:ind w:left="714"/>
        <w:contextualSpacing/>
        <w:rPr>
          <w:rFonts w:asciiTheme="minorBidi" w:hAnsiTheme="minorBidi" w:cstheme="minorBidi"/>
          <w:sz w:val="22"/>
          <w:szCs w:val="22"/>
          <w:rtl/>
        </w:rPr>
      </w:pPr>
    </w:p>
    <w:p w14:paraId="7AD7E408" w14:textId="77777777" w:rsidR="005F6862" w:rsidRDefault="005F6862" w:rsidP="00F84F9A">
      <w:pPr>
        <w:pStyle w:val="ListParagraph"/>
        <w:spacing w:line="360" w:lineRule="auto"/>
        <w:ind w:left="714"/>
        <w:contextualSpacing/>
        <w:rPr>
          <w:rFonts w:asciiTheme="minorBidi" w:hAnsiTheme="minorBidi" w:cstheme="minorBidi"/>
          <w:sz w:val="22"/>
          <w:szCs w:val="22"/>
          <w:rtl/>
        </w:rPr>
      </w:pPr>
    </w:p>
    <w:p w14:paraId="7E1489BE" w14:textId="77777777" w:rsidR="005F6862" w:rsidRDefault="005F6862" w:rsidP="00F84F9A">
      <w:pPr>
        <w:pStyle w:val="ListParagraph"/>
        <w:spacing w:line="360" w:lineRule="auto"/>
        <w:ind w:left="714"/>
        <w:contextualSpacing/>
        <w:rPr>
          <w:rFonts w:asciiTheme="minorBidi" w:hAnsiTheme="minorBidi" w:cstheme="minorBidi"/>
          <w:sz w:val="22"/>
          <w:szCs w:val="22"/>
          <w:rtl/>
        </w:rPr>
      </w:pPr>
    </w:p>
    <w:p w14:paraId="3AF5DAF3" w14:textId="77777777" w:rsidR="005F6862" w:rsidRDefault="005F6862" w:rsidP="00F84F9A">
      <w:pPr>
        <w:pStyle w:val="ListParagraph"/>
        <w:spacing w:line="360" w:lineRule="auto"/>
        <w:ind w:left="714"/>
        <w:contextualSpacing/>
        <w:rPr>
          <w:rFonts w:asciiTheme="minorBidi" w:hAnsiTheme="minorBidi" w:cstheme="minorBidi"/>
          <w:sz w:val="22"/>
          <w:szCs w:val="22"/>
          <w:rtl/>
        </w:rPr>
      </w:pPr>
    </w:p>
    <w:p w14:paraId="65594822" w14:textId="77777777" w:rsidR="005F6862" w:rsidRDefault="005F6862" w:rsidP="00F84F9A">
      <w:pPr>
        <w:pStyle w:val="ListParagraph"/>
        <w:spacing w:line="360" w:lineRule="auto"/>
        <w:ind w:left="714"/>
        <w:contextualSpacing/>
        <w:rPr>
          <w:rFonts w:asciiTheme="minorBidi" w:hAnsiTheme="minorBidi" w:cstheme="minorBidi"/>
          <w:sz w:val="22"/>
          <w:szCs w:val="22"/>
        </w:rPr>
      </w:pPr>
    </w:p>
    <w:p w14:paraId="3D83B7FC" w14:textId="5B10D7E5" w:rsidR="000A6F28" w:rsidRDefault="000A6F28" w:rsidP="00F84F9A">
      <w:pPr>
        <w:pStyle w:val="ListParagraph"/>
        <w:spacing w:line="360" w:lineRule="auto"/>
        <w:ind w:left="714"/>
        <w:contextualSpacing/>
        <w:rPr>
          <w:rFonts w:asciiTheme="minorBidi" w:hAnsiTheme="minorBidi" w:cstheme="minorBidi"/>
          <w:sz w:val="22"/>
          <w:szCs w:val="22"/>
        </w:rPr>
      </w:pPr>
    </w:p>
    <w:p w14:paraId="30374BBA" w14:textId="71BCBA37" w:rsidR="000A6F28" w:rsidRDefault="000A6F28" w:rsidP="00F84F9A">
      <w:pPr>
        <w:pStyle w:val="ListParagraph"/>
        <w:spacing w:line="360" w:lineRule="auto"/>
        <w:ind w:left="714"/>
        <w:contextualSpacing/>
        <w:rPr>
          <w:rFonts w:asciiTheme="minorBidi" w:hAnsiTheme="minorBidi" w:cstheme="minorBidi"/>
          <w:sz w:val="22"/>
          <w:szCs w:val="22"/>
        </w:rPr>
      </w:pPr>
    </w:p>
    <w:p w14:paraId="7040C817" w14:textId="349C70B7" w:rsidR="000A6F28" w:rsidRDefault="000A6F28" w:rsidP="00F84F9A">
      <w:pPr>
        <w:pStyle w:val="ListParagraph"/>
        <w:spacing w:line="360" w:lineRule="auto"/>
        <w:ind w:left="714"/>
        <w:contextualSpacing/>
        <w:rPr>
          <w:rFonts w:asciiTheme="minorBidi" w:hAnsiTheme="minorBidi" w:cstheme="minorBidi"/>
          <w:sz w:val="22"/>
          <w:szCs w:val="22"/>
        </w:rPr>
      </w:pPr>
    </w:p>
    <w:p w14:paraId="709CF305" w14:textId="6B910E9A" w:rsidR="000A6F28" w:rsidRDefault="000A6F28" w:rsidP="00F84F9A">
      <w:pPr>
        <w:pStyle w:val="ListParagraph"/>
        <w:spacing w:line="360" w:lineRule="auto"/>
        <w:ind w:left="714"/>
        <w:contextualSpacing/>
        <w:rPr>
          <w:rFonts w:asciiTheme="minorBidi" w:hAnsiTheme="minorBidi" w:cstheme="minorBidi"/>
          <w:sz w:val="22"/>
          <w:szCs w:val="22"/>
        </w:rPr>
      </w:pPr>
    </w:p>
    <w:p w14:paraId="36EA1B03" w14:textId="77777777" w:rsidR="000A6F28" w:rsidRPr="000A6F28" w:rsidRDefault="000A6F28" w:rsidP="00F84F9A">
      <w:pPr>
        <w:pStyle w:val="ListParagraph"/>
        <w:spacing w:line="360" w:lineRule="auto"/>
        <w:ind w:left="714"/>
        <w:contextualSpacing/>
        <w:rPr>
          <w:rFonts w:asciiTheme="minorBidi" w:hAnsiTheme="minorBidi" w:cstheme="minorBidi"/>
          <w:sz w:val="22"/>
          <w:szCs w:val="22"/>
        </w:rPr>
      </w:pPr>
    </w:p>
    <w:p w14:paraId="534D46D1" w14:textId="7D596F91" w:rsidR="00A83CA4" w:rsidRDefault="00A83CA4" w:rsidP="00B40C99">
      <w:pPr>
        <w:spacing w:line="360" w:lineRule="auto"/>
        <w:jc w:val="both"/>
        <w:rPr>
          <w:rFonts w:asciiTheme="minorBidi" w:hAnsiTheme="minorBidi" w:cstheme="minorBidi"/>
          <w:color w:val="FF0000"/>
          <w:lang w:val="ru-RU"/>
        </w:rPr>
      </w:pPr>
    </w:p>
    <w:p w14:paraId="416EBBB1" w14:textId="77777777" w:rsidR="00FF2CD8" w:rsidRDefault="00FF2CD8" w:rsidP="004C3F98">
      <w:pPr>
        <w:jc w:val="both"/>
        <w:rPr>
          <w:rtl/>
        </w:rPr>
      </w:pPr>
      <w:r>
        <w:rPr>
          <w:rFonts w:hint="cs"/>
          <w:rtl/>
        </w:rPr>
        <w:lastRenderedPageBreak/>
        <w:t>במשימה זו תתרגלו רשימות, מחסניות ותורים.</w:t>
      </w:r>
    </w:p>
    <w:p w14:paraId="50234121" w14:textId="77777777" w:rsidR="00FF2CD8" w:rsidRDefault="00FF2CD8" w:rsidP="004C3F98">
      <w:pPr>
        <w:jc w:val="both"/>
        <w:rPr>
          <w:rtl/>
        </w:rPr>
      </w:pPr>
    </w:p>
    <w:p w14:paraId="738661EE" w14:textId="77777777" w:rsidR="00FF2CD8" w:rsidRDefault="00FF2CD8" w:rsidP="004C3F98">
      <w:pPr>
        <w:jc w:val="both"/>
        <w:rPr>
          <w:rtl/>
        </w:rPr>
      </w:pPr>
      <w:r>
        <w:t>word-ladder</w:t>
      </w:r>
      <w:r>
        <w:rPr>
          <w:rFonts w:hint="cs"/>
          <w:rtl/>
        </w:rPr>
        <w:t xml:space="preserve"> (סולם מילים) הוא רשימה של מילים בני אותו אורך שההבדל בין כל שתי מילים צמודות ברשימה הוא בדיוק של אות אחת. למשל:</w:t>
      </w:r>
    </w:p>
    <w:p w14:paraId="0567EA97" w14:textId="77777777" w:rsidR="00FF2CD8" w:rsidRPr="0044161A" w:rsidRDefault="00FF2CD8" w:rsidP="004C3F98">
      <w:pPr>
        <w:jc w:val="center"/>
        <w:rPr>
          <w:rFonts w:ascii="Courier" w:hAnsi="Courier"/>
        </w:rPr>
      </w:pPr>
      <w:r w:rsidRPr="0044161A">
        <w:rPr>
          <w:rFonts w:ascii="Courier" w:hAnsi="Courier"/>
        </w:rPr>
        <w:t>stare</w:t>
      </w:r>
    </w:p>
    <w:p w14:paraId="7E9F5188" w14:textId="77777777" w:rsidR="00FF2CD8" w:rsidRPr="0044161A" w:rsidRDefault="00FF2CD8" w:rsidP="004C3F98">
      <w:pPr>
        <w:jc w:val="center"/>
        <w:rPr>
          <w:rFonts w:ascii="Courier" w:hAnsi="Courier"/>
        </w:rPr>
      </w:pPr>
      <w:r w:rsidRPr="0044161A">
        <w:rPr>
          <w:rFonts w:ascii="Courier" w:hAnsi="Courier"/>
        </w:rPr>
        <w:t>start</w:t>
      </w:r>
    </w:p>
    <w:p w14:paraId="4107D4D4" w14:textId="77777777" w:rsidR="00FF2CD8" w:rsidRPr="0044161A" w:rsidRDefault="00FF2CD8" w:rsidP="004C3F98">
      <w:pPr>
        <w:jc w:val="center"/>
        <w:rPr>
          <w:rFonts w:ascii="Courier" w:hAnsi="Courier"/>
          <w:rtl/>
        </w:rPr>
      </w:pPr>
      <w:r w:rsidRPr="0044161A">
        <w:rPr>
          <w:rFonts w:ascii="Courier" w:hAnsi="Courier"/>
        </w:rPr>
        <w:t>smart</w:t>
      </w:r>
    </w:p>
    <w:p w14:paraId="647C9DC2" w14:textId="77777777" w:rsidR="00FF2CD8" w:rsidRDefault="00FF2CD8" w:rsidP="004C3F98">
      <w:pPr>
        <w:jc w:val="both"/>
        <w:rPr>
          <w:rtl/>
        </w:rPr>
      </w:pPr>
    </w:p>
    <w:p w14:paraId="1BBD0607" w14:textId="77777777" w:rsidR="00FF2CD8" w:rsidRDefault="00FF2CD8" w:rsidP="004C3F98">
      <w:pPr>
        <w:jc w:val="both"/>
        <w:rPr>
          <w:rtl/>
        </w:rPr>
      </w:pPr>
      <w:r>
        <w:rPr>
          <w:rFonts w:hint="cs"/>
          <w:rtl/>
        </w:rPr>
        <w:t>במשימה זו תצטרכו למצוא סולמות מילים. על התוכנית שתכתבו לקבל מילת התחלה ומילת סיום ומילון של מילים ממנו עליה לבנות סולם-מילים ממילת ההתחלה למילת הסיום.</w:t>
      </w:r>
    </w:p>
    <w:p w14:paraId="3D9CF942" w14:textId="77777777" w:rsidR="00FF2CD8" w:rsidRDefault="00FF2CD8" w:rsidP="004C3F98">
      <w:pPr>
        <w:jc w:val="both"/>
        <w:rPr>
          <w:rtl/>
        </w:rPr>
      </w:pPr>
    </w:p>
    <w:p w14:paraId="4A133417" w14:textId="77777777" w:rsidR="00FF2CD8" w:rsidRDefault="00FF2CD8" w:rsidP="004C3F98">
      <w:pPr>
        <w:jc w:val="both"/>
        <w:rPr>
          <w:rtl/>
        </w:rPr>
      </w:pPr>
      <w:r>
        <w:rPr>
          <w:rFonts w:hint="cs"/>
          <w:rtl/>
        </w:rPr>
        <w:t>יש דרכים שונות לבצע משימה זו. עליכם יהיה לפעול לפי האלגוריתם (הנקרא חיפוש-לרוחב) הבא:</w:t>
      </w:r>
    </w:p>
    <w:p w14:paraId="5DC22B66" w14:textId="77777777" w:rsidR="00FF2CD8" w:rsidRDefault="00FF2CD8" w:rsidP="004C3F98">
      <w:pPr>
        <w:jc w:val="both"/>
        <w:rPr>
          <w:rtl/>
        </w:rPr>
      </w:pPr>
    </w:p>
    <w:p w14:paraId="7D07C81C" w14:textId="77777777" w:rsidR="00FF2CD8" w:rsidRDefault="00FF2CD8" w:rsidP="004C3F98">
      <w:pPr>
        <w:numPr>
          <w:ilvl w:val="0"/>
          <w:numId w:val="17"/>
        </w:numPr>
        <w:jc w:val="both"/>
      </w:pPr>
      <w:r>
        <w:rPr>
          <w:rFonts w:hint="cs"/>
          <w:rtl/>
        </w:rPr>
        <w:t>טענו מקובץ את כל המלים של המילון לרשימה.</w:t>
      </w:r>
    </w:p>
    <w:p w14:paraId="2E94D521" w14:textId="77777777" w:rsidR="00FF2CD8" w:rsidRDefault="00FF2CD8" w:rsidP="004C3F98">
      <w:pPr>
        <w:numPr>
          <w:ilvl w:val="0"/>
          <w:numId w:val="17"/>
        </w:numPr>
        <w:jc w:val="both"/>
      </w:pPr>
      <w:r>
        <w:rPr>
          <w:rFonts w:hint="cs"/>
          <w:rtl/>
        </w:rPr>
        <w:t>קבלו מילת התחלה ומילת סיום.</w:t>
      </w:r>
    </w:p>
    <w:p w14:paraId="1EC12FAD" w14:textId="77777777" w:rsidR="00FF2CD8" w:rsidRDefault="00FF2CD8" w:rsidP="004C3F98">
      <w:pPr>
        <w:numPr>
          <w:ilvl w:val="0"/>
          <w:numId w:val="17"/>
        </w:numPr>
        <w:jc w:val="both"/>
      </w:pPr>
      <w:r>
        <w:rPr>
          <w:rFonts w:hint="cs"/>
          <w:rtl/>
        </w:rPr>
        <w:t>הגדירו מחסנית ודחפו לתוכה את מילת ההתחלה.</w:t>
      </w:r>
    </w:p>
    <w:p w14:paraId="744ECDC5" w14:textId="77777777" w:rsidR="00FF2CD8" w:rsidRDefault="00FF2CD8" w:rsidP="004C3F98">
      <w:pPr>
        <w:numPr>
          <w:ilvl w:val="0"/>
          <w:numId w:val="17"/>
        </w:numPr>
        <w:jc w:val="both"/>
      </w:pPr>
      <w:r>
        <w:rPr>
          <w:rFonts w:hint="cs"/>
          <w:rtl/>
        </w:rPr>
        <w:t>הגדירו תור והוסיפו אליו את המחסנית.</w:t>
      </w:r>
    </w:p>
    <w:p w14:paraId="0E38FB2D" w14:textId="050AB24C" w:rsidR="00FF2CD8" w:rsidRDefault="00FF2CD8" w:rsidP="004C3F98">
      <w:pPr>
        <w:numPr>
          <w:ilvl w:val="0"/>
          <w:numId w:val="17"/>
        </w:numPr>
        <w:jc w:val="both"/>
      </w:pPr>
      <w:r>
        <w:rPr>
          <w:rFonts w:hint="cs"/>
          <w:rtl/>
        </w:rPr>
        <w:t>חיזרו על התהליך הבא עד שתימצא</w:t>
      </w:r>
      <w:r w:rsidR="004C3F98">
        <w:rPr>
          <w:rFonts w:hint="cs"/>
          <w:rtl/>
        </w:rPr>
        <w:t>ו סולם מתאים או עד שהתור יתרוקן:</w:t>
      </w:r>
    </w:p>
    <w:p w14:paraId="3B08A385" w14:textId="77777777" w:rsidR="00FF2CD8" w:rsidRDefault="00FF2CD8" w:rsidP="004C3F98">
      <w:pPr>
        <w:numPr>
          <w:ilvl w:val="1"/>
          <w:numId w:val="18"/>
        </w:numPr>
        <w:jc w:val="both"/>
      </w:pPr>
      <w:r>
        <w:rPr>
          <w:rFonts w:hint="cs"/>
          <w:rtl/>
        </w:rPr>
        <w:t>הוציאו את המחסנית שבראש התור והשוו את המילה שבראש המחסנית עם מילת הסיום.</w:t>
      </w:r>
    </w:p>
    <w:p w14:paraId="55760BAB" w14:textId="77777777" w:rsidR="00FF2CD8" w:rsidRDefault="00FF2CD8" w:rsidP="004C3F98">
      <w:pPr>
        <w:numPr>
          <w:ilvl w:val="1"/>
          <w:numId w:val="18"/>
        </w:numPr>
        <w:jc w:val="both"/>
      </w:pPr>
      <w:r>
        <w:rPr>
          <w:rFonts w:hint="cs"/>
          <w:rtl/>
        </w:rPr>
        <w:t xml:space="preserve">אם המילים שוות </w:t>
      </w:r>
      <w:r>
        <w:rPr>
          <w:rtl/>
        </w:rPr>
        <w:t>–</w:t>
      </w:r>
      <w:r>
        <w:rPr>
          <w:rFonts w:hint="cs"/>
          <w:rtl/>
        </w:rPr>
        <w:t xml:space="preserve"> המחסנית מכילה סולם מילים רצוי.</w:t>
      </w:r>
    </w:p>
    <w:p w14:paraId="2CAA7D9B" w14:textId="16806A5E" w:rsidR="00FF2CD8" w:rsidRDefault="00FF2CD8" w:rsidP="004C3F98">
      <w:pPr>
        <w:numPr>
          <w:ilvl w:val="1"/>
          <w:numId w:val="18"/>
        </w:numPr>
        <w:jc w:val="both"/>
      </w:pPr>
      <w:r>
        <w:rPr>
          <w:rFonts w:hint="cs"/>
          <w:rtl/>
        </w:rPr>
        <w:t xml:space="preserve">אחרת חפשו ברשימת המילים את כל המילים ששונות באות אחת בדיוק מהמילה שבראש המחסנית (ושאינן נמצאות כבר במחסנית. </w:t>
      </w:r>
      <w:r w:rsidR="0073595B">
        <w:rPr>
          <w:rFonts w:hint="cs"/>
          <w:rtl/>
        </w:rPr>
        <w:t xml:space="preserve">חישבו </w:t>
      </w:r>
      <w:r>
        <w:rPr>
          <w:rFonts w:hint="cs"/>
          <w:rtl/>
        </w:rPr>
        <w:t>למה</w:t>
      </w:r>
      <w:r w:rsidR="0073595B">
        <w:rPr>
          <w:rFonts w:hint="cs"/>
          <w:rtl/>
        </w:rPr>
        <w:t xml:space="preserve"> אסור חסרות</w:t>
      </w:r>
      <w:r>
        <w:rPr>
          <w:rFonts w:hint="cs"/>
          <w:rtl/>
        </w:rPr>
        <w:t>).</w:t>
      </w:r>
    </w:p>
    <w:p w14:paraId="23A17F06" w14:textId="77777777" w:rsidR="00FF2CD8" w:rsidRDefault="00FF2CD8" w:rsidP="004C3F98">
      <w:pPr>
        <w:numPr>
          <w:ilvl w:val="1"/>
          <w:numId w:val="18"/>
        </w:numPr>
        <w:jc w:val="both"/>
      </w:pPr>
      <w:r>
        <w:rPr>
          <w:rFonts w:hint="cs"/>
          <w:rtl/>
        </w:rPr>
        <w:t>עבור כל מילה כזו שכפלו את המחסנית ודחפו את המילה למחסנית המשוכפלת ואת המחסנית המשוכפלת הוסיפו לתור.</w:t>
      </w:r>
    </w:p>
    <w:p w14:paraId="0592C93F" w14:textId="77777777" w:rsidR="00FF2CD8" w:rsidRDefault="00FF2CD8" w:rsidP="004C3F98">
      <w:pPr>
        <w:jc w:val="both"/>
        <w:rPr>
          <w:rtl/>
        </w:rPr>
      </w:pPr>
    </w:p>
    <w:p w14:paraId="6B3F34F9" w14:textId="77777777" w:rsidR="00FF2CD8" w:rsidRDefault="00FF2CD8" w:rsidP="004C3F98">
      <w:pPr>
        <w:jc w:val="both"/>
        <w:rPr>
          <w:rtl/>
        </w:rPr>
      </w:pPr>
      <w:r>
        <w:rPr>
          <w:rFonts w:hint="cs"/>
          <w:rtl/>
        </w:rPr>
        <w:t>לכתיבת התוכנית עצמה עקבו אחרי הפרטים שלהלן:</w:t>
      </w:r>
    </w:p>
    <w:p w14:paraId="72E03269" w14:textId="77777777" w:rsidR="00FF2CD8" w:rsidRDefault="00FF2CD8" w:rsidP="004C3F98">
      <w:pPr>
        <w:jc w:val="both"/>
        <w:rPr>
          <w:rtl/>
        </w:rPr>
      </w:pPr>
    </w:p>
    <w:p w14:paraId="2E1BE5C2" w14:textId="4AABADBF" w:rsidR="004C3F98" w:rsidRDefault="008D354C" w:rsidP="00A5428D">
      <w:pPr>
        <w:jc w:val="both"/>
        <w:rPr>
          <w:rtl/>
        </w:rPr>
      </w:pPr>
      <w:r>
        <w:rPr>
          <w:color w:val="000000"/>
          <w:rtl/>
        </w:rPr>
        <w:t xml:space="preserve">כתבו </w:t>
      </w:r>
      <w:r>
        <w:rPr>
          <w:rFonts w:hint="cs"/>
          <w:rtl/>
        </w:rPr>
        <w:t>פונקציה</w:t>
      </w:r>
      <w:r w:rsidR="004C3F98">
        <w:rPr>
          <w:rFonts w:hint="cs"/>
          <w:rtl/>
        </w:rPr>
        <w:t xml:space="preserve"> בשם </w:t>
      </w:r>
      <w:proofErr w:type="spellStart"/>
      <w:r w:rsidR="004C3F98" w:rsidRPr="00617BDF">
        <w:t>WordLadder</w:t>
      </w:r>
      <w:proofErr w:type="spellEnd"/>
      <w:r w:rsidR="004C3F98">
        <w:rPr>
          <w:rFonts w:hint="cs"/>
          <w:rtl/>
        </w:rPr>
        <w:t xml:space="preserve"> שבתוכה תממשו את האלגוריתם. על ה-</w:t>
      </w:r>
      <w:r w:rsidR="004C3F98">
        <w:t>main</w:t>
      </w:r>
      <w:r w:rsidR="004C3F98">
        <w:rPr>
          <w:rFonts w:hint="cs"/>
          <w:rtl/>
        </w:rPr>
        <w:t xml:space="preserve"> לקרוא בראש ובראשונה את המילון מתוך קובץ טקסט</w:t>
      </w:r>
      <w:r w:rsidR="00B055AE">
        <w:rPr>
          <w:rFonts w:hint="cs"/>
          <w:rtl/>
        </w:rPr>
        <w:t xml:space="preserve"> </w:t>
      </w:r>
      <w:r w:rsidR="00B055AE" w:rsidRPr="00B055AE">
        <w:rPr>
          <w:rtl/>
        </w:rPr>
        <w:t xml:space="preserve">באמצעות הפונקציה </w:t>
      </w:r>
      <w:proofErr w:type="spellStart"/>
      <w:r w:rsidR="00B055AE" w:rsidRPr="00B055AE">
        <w:t>fopen</w:t>
      </w:r>
      <w:proofErr w:type="spellEnd"/>
      <w:r w:rsidR="004C3F98">
        <w:rPr>
          <w:rFonts w:hint="cs"/>
          <w:rtl/>
        </w:rPr>
        <w:t>.</w:t>
      </w:r>
    </w:p>
    <w:p w14:paraId="47BBE6D0" w14:textId="77777777" w:rsidR="00463838" w:rsidRDefault="00463838" w:rsidP="00A5428D">
      <w:pPr>
        <w:jc w:val="both"/>
        <w:rPr>
          <w:rtl/>
        </w:rPr>
      </w:pPr>
    </w:p>
    <w:p w14:paraId="78F847F2" w14:textId="4BE8FB88" w:rsidR="00463838" w:rsidRPr="00463838" w:rsidRDefault="00610C6A" w:rsidP="00463838">
      <w:pPr>
        <w:shd w:val="clear" w:color="auto" w:fill="1E1F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rPr>
          <w:rFonts w:ascii="Courier New" w:hAnsi="Courier New" w:cs="Courier New"/>
          <w:color w:val="BCBEC4"/>
          <w:sz w:val="20"/>
          <w:szCs w:val="20"/>
          <w:lang w:val="en-IL"/>
        </w:rPr>
      </w:pPr>
      <w:r w:rsidRPr="00610C6A">
        <w:rPr>
          <w:rFonts w:ascii="Courier New" w:hAnsi="Courier New" w:cs="Courier New"/>
          <w:color w:val="7A7E85"/>
          <w:sz w:val="20"/>
          <w:szCs w:val="20"/>
          <w:lang w:val="en-IL"/>
        </w:rPr>
        <w:t>FILE* file = fopen("Open a dictionary file (path to your dictionary file).", "r");</w:t>
      </w:r>
    </w:p>
    <w:p w14:paraId="09B7E2B0" w14:textId="77777777" w:rsidR="00463838" w:rsidRPr="00463838" w:rsidRDefault="00463838" w:rsidP="00A5428D">
      <w:pPr>
        <w:jc w:val="both"/>
      </w:pPr>
    </w:p>
    <w:p w14:paraId="7F4A02CA" w14:textId="55F70BCF" w:rsidR="004C3F98" w:rsidRDefault="004C3F98" w:rsidP="004C3F98">
      <w:pPr>
        <w:jc w:val="both"/>
        <w:rPr>
          <w:rtl/>
        </w:rPr>
      </w:pPr>
      <w:r>
        <w:rPr>
          <w:rFonts w:hint="cs"/>
          <w:rtl/>
        </w:rPr>
        <w:t xml:space="preserve"> אח"כ יש לפנות למשתמש ולקלוט ממנו שתי מלים: מילת ההתחלה ומילת הסיום. ואז יש להפעיל את האלגוריתם. בסיום יש להדפיס את הסולם שנמצא, במידה ונמצא, או אחרת הודעה שלא נמצא סולם מתאים.</w:t>
      </w:r>
    </w:p>
    <w:p w14:paraId="5559EBE1" w14:textId="77777777" w:rsidR="004C3F98" w:rsidRDefault="004C3F98" w:rsidP="004C3F98">
      <w:pPr>
        <w:jc w:val="both"/>
        <w:rPr>
          <w:rtl/>
        </w:rPr>
      </w:pPr>
    </w:p>
    <w:p w14:paraId="11A2232B" w14:textId="13BAAD41" w:rsidR="00463838" w:rsidRDefault="004C3F98" w:rsidP="00463838">
      <w:pPr>
        <w:jc w:val="both"/>
      </w:pPr>
      <w:r w:rsidRPr="00E35C31">
        <w:rPr>
          <w:rFonts w:hint="cs"/>
          <w:b/>
          <w:bCs/>
          <w:rtl/>
        </w:rPr>
        <w:t>שימו לב</w:t>
      </w:r>
      <w:r>
        <w:rPr>
          <w:rFonts w:hint="cs"/>
          <w:rtl/>
        </w:rPr>
        <w:t>: הניחו שכל מילה בקובץ המילון יושבת בשורה נפרדת (אין צורך לבדוק זאת). הניחו שאורך כל המילים של הקלט (מילת ההתחלה, מילת הסיום ואוסף המילים במילון) שווה (אין צורך לבדוק זאת).</w:t>
      </w:r>
    </w:p>
    <w:p w14:paraId="0BD2BBED" w14:textId="77777777" w:rsidR="00463838" w:rsidRDefault="00463838" w:rsidP="00463838">
      <w:pPr>
        <w:jc w:val="both"/>
      </w:pPr>
    </w:p>
    <w:p w14:paraId="2219D96C" w14:textId="77777777" w:rsidR="00D81FEE" w:rsidRDefault="00D81FEE" w:rsidP="00B40C99">
      <w:pPr>
        <w:spacing w:line="360" w:lineRule="auto"/>
        <w:jc w:val="both"/>
        <w:rPr>
          <w:rFonts w:asciiTheme="minorBidi" w:hAnsiTheme="minorBidi" w:cstheme="minorBidi"/>
          <w:color w:val="FF0000"/>
          <w:rtl/>
        </w:rPr>
      </w:pPr>
    </w:p>
    <w:p w14:paraId="7945E6DD" w14:textId="77777777" w:rsidR="00D81FEE" w:rsidRDefault="00D81FEE" w:rsidP="00B40C99">
      <w:pPr>
        <w:spacing w:line="360" w:lineRule="auto"/>
        <w:jc w:val="both"/>
        <w:rPr>
          <w:rFonts w:asciiTheme="minorBidi" w:hAnsiTheme="minorBidi" w:cstheme="minorBidi"/>
          <w:color w:val="FF0000"/>
          <w:rtl/>
        </w:rPr>
      </w:pPr>
    </w:p>
    <w:p w14:paraId="3CCAB256" w14:textId="4F04D9A3" w:rsidR="00D81FEE" w:rsidRPr="00D81FEE" w:rsidRDefault="00D81FEE" w:rsidP="00B40C99">
      <w:pPr>
        <w:spacing w:line="360" w:lineRule="auto"/>
        <w:jc w:val="both"/>
        <w:rPr>
          <w:rFonts w:asciiTheme="minorBidi" w:hAnsiTheme="minorBidi" w:cstheme="minorBidi"/>
          <w:rtl/>
          <w:lang w:val="ru-RU"/>
        </w:rPr>
      </w:pPr>
      <w:r w:rsidRPr="00D81FEE">
        <w:rPr>
          <w:rFonts w:asciiTheme="minorBidi" w:hAnsiTheme="minorBidi" w:cstheme="minorBidi"/>
          <w:noProof/>
          <w:lang w:val="ru-RU"/>
        </w:rPr>
        <w:lastRenderedPageBreak/>
        <w:drawing>
          <wp:anchor distT="0" distB="0" distL="114300" distR="114300" simplePos="0" relativeHeight="251658240" behindDoc="0" locked="0" layoutInCell="1" allowOverlap="1" wp14:anchorId="5DEBFC11" wp14:editId="081E3336">
            <wp:simplePos x="0" y="0"/>
            <wp:positionH relativeFrom="page">
              <wp:align>center</wp:align>
            </wp:positionH>
            <wp:positionV relativeFrom="paragraph">
              <wp:posOffset>380423</wp:posOffset>
            </wp:positionV>
            <wp:extent cx="6109335" cy="4425950"/>
            <wp:effectExtent l="0" t="0" r="5715" b="0"/>
            <wp:wrapSquare wrapText="bothSides"/>
            <wp:docPr id="63162278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335" cy="442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81FEE">
        <w:rPr>
          <w:rFonts w:asciiTheme="minorBidi" w:hAnsiTheme="minorBidi" w:cstheme="minorBidi" w:hint="cs"/>
          <w:rtl/>
          <w:lang w:val="ru-RU"/>
        </w:rPr>
        <w:t xml:space="preserve">דוגמת הרצה: </w:t>
      </w:r>
    </w:p>
    <w:p w14:paraId="228371E2" w14:textId="02F95AD3" w:rsidR="00D81FEE" w:rsidRDefault="00D81FEE" w:rsidP="00B40C99">
      <w:pPr>
        <w:spacing w:line="360" w:lineRule="auto"/>
        <w:jc w:val="both"/>
        <w:rPr>
          <w:rFonts w:asciiTheme="minorBidi" w:hAnsiTheme="minorBidi" w:cstheme="minorBidi"/>
          <w:color w:val="FF0000"/>
          <w:rtl/>
          <w:lang w:val="ru-RU"/>
        </w:rPr>
      </w:pPr>
    </w:p>
    <w:p w14:paraId="5C47AAFB" w14:textId="0BE957AB" w:rsidR="00D81FEE" w:rsidRDefault="00D81FEE" w:rsidP="00B40C99">
      <w:pPr>
        <w:spacing w:line="360" w:lineRule="auto"/>
        <w:jc w:val="both"/>
        <w:rPr>
          <w:rFonts w:asciiTheme="minorBidi" w:hAnsiTheme="minorBidi" w:cstheme="minorBidi"/>
          <w:color w:val="FF0000"/>
          <w:rtl/>
          <w:lang w:val="ru-RU"/>
        </w:rPr>
      </w:pPr>
    </w:p>
    <w:p w14:paraId="56D20BF9" w14:textId="77777777" w:rsidR="00B055AE" w:rsidRDefault="00B055AE" w:rsidP="00B40C99">
      <w:pPr>
        <w:spacing w:line="360" w:lineRule="auto"/>
        <w:jc w:val="both"/>
        <w:rPr>
          <w:rFonts w:asciiTheme="minorBidi" w:hAnsiTheme="minorBidi" w:cstheme="minorBidi"/>
          <w:color w:val="FF0000"/>
          <w:lang w:val="ru-RU"/>
        </w:rPr>
      </w:pPr>
    </w:p>
    <w:p w14:paraId="75C98922" w14:textId="634DB051" w:rsidR="001C0EEC" w:rsidRDefault="00C731F7" w:rsidP="00BD7E06">
      <w:pPr>
        <w:spacing w:line="360" w:lineRule="auto"/>
        <w:jc w:val="center"/>
        <w:rPr>
          <w:rFonts w:asciiTheme="minorBidi" w:hAnsiTheme="minorBidi" w:cs="Guttman Yad-Brush"/>
          <w:b/>
          <w:bCs/>
          <w:sz w:val="36"/>
          <w:szCs w:val="36"/>
          <w:rtl/>
        </w:rPr>
      </w:pPr>
      <w:r w:rsidRPr="001F29BF">
        <w:rPr>
          <w:rFonts w:asciiTheme="minorBidi" w:hAnsiTheme="minorBidi" w:cs="Guttman Yad-Brush" w:hint="eastAsia"/>
          <w:b/>
          <w:bCs/>
          <w:sz w:val="36"/>
          <w:szCs w:val="36"/>
          <w:rtl/>
        </w:rPr>
        <w:t>עבודה</w:t>
      </w:r>
      <w:r w:rsidRPr="001F29BF">
        <w:rPr>
          <w:rFonts w:asciiTheme="minorBidi" w:hAnsiTheme="minorBidi" w:cs="Guttman Yad-Brush"/>
          <w:b/>
          <w:bCs/>
          <w:sz w:val="36"/>
          <w:szCs w:val="36"/>
          <w:rtl/>
        </w:rPr>
        <w:t xml:space="preserve"> </w:t>
      </w:r>
      <w:r w:rsidRPr="001F29BF">
        <w:rPr>
          <w:rFonts w:asciiTheme="minorBidi" w:hAnsiTheme="minorBidi" w:cs="Guttman Yad-Brush" w:hint="eastAsia"/>
          <w:b/>
          <w:bCs/>
          <w:sz w:val="36"/>
          <w:szCs w:val="36"/>
          <w:rtl/>
        </w:rPr>
        <w:t>נעימה</w:t>
      </w:r>
      <w:r w:rsidRPr="001F29BF">
        <w:rPr>
          <w:rFonts w:asciiTheme="minorBidi" w:hAnsiTheme="minorBidi" w:cs="Guttman Yad-Brush"/>
          <w:b/>
          <w:bCs/>
          <w:sz w:val="36"/>
          <w:szCs w:val="36"/>
          <w:rtl/>
        </w:rPr>
        <w:t>!</w:t>
      </w:r>
    </w:p>
    <w:sectPr w:rsidR="001C0EEC" w:rsidSect="00A94367">
      <w:headerReference w:type="default" r:id="rId10"/>
      <w:footerReference w:type="even" r:id="rId11"/>
      <w:footerReference w:type="default" r:id="rId12"/>
      <w:pgSz w:w="11906" w:h="16838" w:code="9"/>
      <w:pgMar w:top="2070" w:right="1286" w:bottom="567" w:left="990" w:header="360" w:footer="54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4AF80" w14:textId="77777777" w:rsidR="00A94367" w:rsidRDefault="00A94367">
      <w:r>
        <w:separator/>
      </w:r>
    </w:p>
  </w:endnote>
  <w:endnote w:type="continuationSeparator" w:id="0">
    <w:p w14:paraId="711B8561" w14:textId="77777777" w:rsidR="00A94367" w:rsidRDefault="00A943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uttman Yad-Brush">
    <w:altName w:val="Arial"/>
    <w:panose1 w:val="020B0604020202020204"/>
    <w:charset w:val="B1"/>
    <w:family w:val="auto"/>
    <w:pitch w:val="variable"/>
    <w:sig w:usb0="00000801" w:usb1="40000000" w:usb2="00000000" w:usb3="00000000" w:csb0="0000002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FA891A" w14:textId="77777777" w:rsidR="00D66445" w:rsidRDefault="00D66445" w:rsidP="00AC4D15">
    <w:pPr>
      <w:pStyle w:val="Footer"/>
      <w:framePr w:wrap="around" w:vAnchor="text" w:hAnchor="text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end"/>
    </w:r>
  </w:p>
  <w:p w14:paraId="656A821C" w14:textId="77777777" w:rsidR="00D66445" w:rsidRDefault="00D66445" w:rsidP="00AC4D1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275335185"/>
      <w:docPartObj>
        <w:docPartGallery w:val="Page Numbers (Bottom of Page)"/>
        <w:docPartUnique/>
      </w:docPartObj>
    </w:sdtPr>
    <w:sdtEndPr>
      <w:rPr>
        <w:cs/>
      </w:rPr>
    </w:sdtEndPr>
    <w:sdtContent>
      <w:p w14:paraId="4E4DD257" w14:textId="654BA7B8" w:rsidR="00A737B0" w:rsidRDefault="00A737B0">
        <w:pPr>
          <w:pStyle w:val="Footer"/>
          <w:jc w:val="center"/>
          <w:rPr>
            <w:rtl/>
            <w:cs/>
          </w:rPr>
        </w:pPr>
        <w:r>
          <w:fldChar w:fldCharType="begin"/>
        </w:r>
        <w:r>
          <w:rPr>
            <w:rtl/>
            <w:cs/>
          </w:rPr>
          <w:instrText>PAGE   \* MERGEFORMAT</w:instrText>
        </w:r>
        <w:r>
          <w:fldChar w:fldCharType="separate"/>
        </w:r>
        <w:r w:rsidR="00085BA4" w:rsidRPr="00085BA4">
          <w:rPr>
            <w:noProof/>
            <w:rtl/>
            <w:lang w:val="he-IL"/>
          </w:rPr>
          <w:t>1</w:t>
        </w:r>
        <w:r>
          <w:fldChar w:fldCharType="end"/>
        </w:r>
      </w:p>
    </w:sdtContent>
  </w:sdt>
  <w:p w14:paraId="589DFE4C" w14:textId="352265FD" w:rsidR="00A737B0" w:rsidRPr="00510FC5" w:rsidRDefault="00A737B0" w:rsidP="00ED0B54">
    <w:pPr>
      <w:spacing w:line="360" w:lineRule="auto"/>
      <w:rPr>
        <w:rFonts w:ascii="Arial" w:hAnsi="Arial" w:cs="Arial"/>
        <w:b/>
        <w:bCs/>
        <w:color w:val="A9C216"/>
        <w:sz w:val="20"/>
        <w:szCs w:val="20"/>
        <w:rtl/>
      </w:rPr>
    </w:pPr>
    <w:r>
      <w:rPr>
        <w:rFonts w:ascii="Arial" w:hAnsi="Arial" w:cs="Arial" w:hint="cs"/>
        <w:b/>
        <w:bCs/>
        <w:color w:val="A9C216"/>
        <w:sz w:val="20"/>
        <w:szCs w:val="20"/>
        <w:rtl/>
      </w:rPr>
      <w:t xml:space="preserve">המחלקה להנדסת תוכנה                                        מבנה נתונים           </w:t>
    </w:r>
    <w:r>
      <w:rPr>
        <w:rFonts w:ascii="Arial" w:hAnsi="Arial" w:cs="Arial"/>
        <w:b/>
        <w:bCs/>
        <w:color w:val="A9C216"/>
        <w:sz w:val="20"/>
        <w:szCs w:val="20"/>
      </w:rPr>
      <w:t xml:space="preserve"> </w:t>
    </w:r>
    <w:r>
      <w:rPr>
        <w:rFonts w:ascii="Arial" w:hAnsi="Arial" w:cs="Arial"/>
        <w:b/>
        <w:bCs/>
        <w:color w:val="A9C216"/>
        <w:sz w:val="20"/>
        <w:szCs w:val="20"/>
      </w:rPr>
      <w:tab/>
      <w:t xml:space="preserve">       </w:t>
    </w:r>
    <w:r>
      <w:rPr>
        <w:rFonts w:ascii="Arial" w:hAnsi="Arial" w:cs="Arial" w:hint="cs"/>
        <w:b/>
        <w:bCs/>
        <w:color w:val="A9C216"/>
        <w:sz w:val="20"/>
        <w:szCs w:val="20"/>
        <w:rtl/>
      </w:rPr>
      <w:t>סמסטר א',  תשפ"</w:t>
    </w:r>
    <w:r w:rsidR="00ED0B54">
      <w:rPr>
        <w:rFonts w:ascii="Arial" w:hAnsi="Arial" w:cs="Arial" w:hint="cs"/>
        <w:b/>
        <w:bCs/>
        <w:color w:val="A9C216"/>
        <w:sz w:val="20"/>
        <w:szCs w:val="20"/>
        <w:rtl/>
      </w:rPr>
      <w:t>ד</w:t>
    </w:r>
  </w:p>
  <w:p w14:paraId="1D20C326" w14:textId="77777777" w:rsidR="00D66445" w:rsidRPr="00D20611" w:rsidRDefault="00D66445" w:rsidP="00AC4D15">
    <w:pPr>
      <w:pStyle w:val="Footer"/>
      <w:ind w:right="360"/>
      <w:rPr>
        <w:rtl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0A11C" w14:textId="77777777" w:rsidR="00A94367" w:rsidRDefault="00A94367">
      <w:r>
        <w:separator/>
      </w:r>
    </w:p>
  </w:footnote>
  <w:footnote w:type="continuationSeparator" w:id="0">
    <w:p w14:paraId="19EAFC25" w14:textId="77777777" w:rsidR="00A94367" w:rsidRDefault="00A943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FC774" w14:textId="7050D252" w:rsidR="002E7338" w:rsidRDefault="00686210" w:rsidP="00A4182C">
    <w:pPr>
      <w:ind w:left="-213"/>
      <w:rPr>
        <w:rFonts w:ascii="Arial" w:hAnsi="Arial" w:cs="Arial"/>
        <w:b/>
        <w:bCs/>
        <w:color w:val="A9C216"/>
        <w:sz w:val="20"/>
        <w:szCs w:val="20"/>
        <w:rtl/>
      </w:rPr>
    </w:pPr>
    <w:r>
      <w:rPr>
        <w:noProof/>
      </w:rPr>
      <w:drawing>
        <wp:anchor distT="0" distB="0" distL="114300" distR="114300" simplePos="0" relativeHeight="251657728" behindDoc="1" locked="0" layoutInCell="1" allowOverlap="1" wp14:anchorId="13487EE6" wp14:editId="5F38F79F">
          <wp:simplePos x="0" y="0"/>
          <wp:positionH relativeFrom="column">
            <wp:posOffset>-653731</wp:posOffset>
          </wp:positionH>
          <wp:positionV relativeFrom="paragraph">
            <wp:posOffset>-265430</wp:posOffset>
          </wp:positionV>
          <wp:extent cx="7315200" cy="1300480"/>
          <wp:effectExtent l="0" t="0" r="0" b="0"/>
          <wp:wrapNone/>
          <wp:docPr id="17" name="Picture 17" descr="89005_LetterHead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89005_LetterHead_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0" cy="1300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9237C1D" w14:textId="77777777" w:rsidR="00EB2891" w:rsidRDefault="00EB2891" w:rsidP="002E7338">
    <w:pPr>
      <w:ind w:left="-213"/>
      <w:rPr>
        <w:rFonts w:ascii="Arial" w:hAnsi="Arial" w:cs="Arial"/>
        <w:b/>
        <w:bCs/>
        <w:color w:val="A9C216"/>
        <w:sz w:val="20"/>
        <w:szCs w:val="20"/>
      </w:rPr>
    </w:pPr>
  </w:p>
  <w:p w14:paraId="115D4F9C" w14:textId="77777777" w:rsidR="00D66445" w:rsidRPr="00686210" w:rsidRDefault="00D664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C795D"/>
    <w:multiLevelType w:val="hybridMultilevel"/>
    <w:tmpl w:val="8C6479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456034"/>
    <w:multiLevelType w:val="hybridMultilevel"/>
    <w:tmpl w:val="F31E88C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F1D78"/>
    <w:multiLevelType w:val="hybridMultilevel"/>
    <w:tmpl w:val="60BA2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63ABE"/>
    <w:multiLevelType w:val="hybridMultilevel"/>
    <w:tmpl w:val="4CC6B2B4"/>
    <w:lvl w:ilvl="0" w:tplc="4B1E5588">
      <w:start w:val="1"/>
      <w:numFmt w:val="decimal"/>
      <w:lvlText w:val="%1."/>
      <w:lvlJc w:val="left"/>
      <w:pPr>
        <w:ind w:left="-304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416" w:hanging="360"/>
      </w:pPr>
    </w:lvl>
    <w:lvl w:ilvl="2" w:tplc="0409001B" w:tentative="1">
      <w:start w:val="1"/>
      <w:numFmt w:val="lowerRoman"/>
      <w:lvlText w:val="%3."/>
      <w:lvlJc w:val="right"/>
      <w:pPr>
        <w:ind w:left="1136" w:hanging="180"/>
      </w:pPr>
    </w:lvl>
    <w:lvl w:ilvl="3" w:tplc="0409000F" w:tentative="1">
      <w:start w:val="1"/>
      <w:numFmt w:val="decimal"/>
      <w:lvlText w:val="%4."/>
      <w:lvlJc w:val="left"/>
      <w:pPr>
        <w:ind w:left="1856" w:hanging="360"/>
      </w:pPr>
    </w:lvl>
    <w:lvl w:ilvl="4" w:tplc="04090019" w:tentative="1">
      <w:start w:val="1"/>
      <w:numFmt w:val="lowerLetter"/>
      <w:lvlText w:val="%5."/>
      <w:lvlJc w:val="left"/>
      <w:pPr>
        <w:ind w:left="2576" w:hanging="360"/>
      </w:pPr>
    </w:lvl>
    <w:lvl w:ilvl="5" w:tplc="0409001B" w:tentative="1">
      <w:start w:val="1"/>
      <w:numFmt w:val="lowerRoman"/>
      <w:lvlText w:val="%6."/>
      <w:lvlJc w:val="right"/>
      <w:pPr>
        <w:ind w:left="3296" w:hanging="180"/>
      </w:pPr>
    </w:lvl>
    <w:lvl w:ilvl="6" w:tplc="0409000F" w:tentative="1">
      <w:start w:val="1"/>
      <w:numFmt w:val="decimal"/>
      <w:lvlText w:val="%7."/>
      <w:lvlJc w:val="left"/>
      <w:pPr>
        <w:ind w:left="4016" w:hanging="360"/>
      </w:pPr>
    </w:lvl>
    <w:lvl w:ilvl="7" w:tplc="04090019" w:tentative="1">
      <w:start w:val="1"/>
      <w:numFmt w:val="lowerLetter"/>
      <w:lvlText w:val="%8."/>
      <w:lvlJc w:val="left"/>
      <w:pPr>
        <w:ind w:left="4736" w:hanging="360"/>
      </w:pPr>
    </w:lvl>
    <w:lvl w:ilvl="8" w:tplc="0409001B" w:tentative="1">
      <w:start w:val="1"/>
      <w:numFmt w:val="lowerRoman"/>
      <w:lvlText w:val="%9."/>
      <w:lvlJc w:val="right"/>
      <w:pPr>
        <w:ind w:left="5456" w:hanging="180"/>
      </w:pPr>
    </w:lvl>
  </w:abstractNum>
  <w:abstractNum w:abstractNumId="4" w15:restartNumberingAfterBreak="0">
    <w:nsid w:val="2C435162"/>
    <w:multiLevelType w:val="hybridMultilevel"/>
    <w:tmpl w:val="BC7A1AD8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" w15:restartNumberingAfterBreak="0">
    <w:nsid w:val="2FA05474"/>
    <w:multiLevelType w:val="hybridMultilevel"/>
    <w:tmpl w:val="91B0A7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70913EC"/>
    <w:multiLevelType w:val="hybridMultilevel"/>
    <w:tmpl w:val="08B091DE"/>
    <w:lvl w:ilvl="0" w:tplc="08F630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24B0A74"/>
    <w:multiLevelType w:val="hybridMultilevel"/>
    <w:tmpl w:val="5AE6A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4A4312">
      <w:numFmt w:val="bullet"/>
      <w:lvlText w:val="-"/>
      <w:lvlJc w:val="left"/>
      <w:pPr>
        <w:ind w:left="1440" w:hanging="360"/>
      </w:pPr>
      <w:rPr>
        <w:rFonts w:ascii="David" w:eastAsia="Calibri" w:hAnsi="David" w:cs="David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4547EE"/>
    <w:multiLevelType w:val="hybridMultilevel"/>
    <w:tmpl w:val="95460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EC6DD6"/>
    <w:multiLevelType w:val="hybridMultilevel"/>
    <w:tmpl w:val="D17AD08E"/>
    <w:lvl w:ilvl="0" w:tplc="04090001">
      <w:start w:val="1"/>
      <w:numFmt w:val="bullet"/>
      <w:lvlText w:val=""/>
      <w:lvlJc w:val="left"/>
      <w:pPr>
        <w:ind w:left="2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88" w:hanging="360"/>
      </w:pPr>
      <w:rPr>
        <w:rFonts w:ascii="Wingdings" w:hAnsi="Wingdings" w:hint="default"/>
      </w:rPr>
    </w:lvl>
  </w:abstractNum>
  <w:abstractNum w:abstractNumId="10" w15:restartNumberingAfterBreak="0">
    <w:nsid w:val="532906BA"/>
    <w:multiLevelType w:val="hybridMultilevel"/>
    <w:tmpl w:val="A1747BBE"/>
    <w:lvl w:ilvl="0" w:tplc="74A0A1EE">
      <w:start w:val="1"/>
      <w:numFmt w:val="decimal"/>
      <w:lvlText w:val="%1."/>
      <w:lvlJc w:val="left"/>
      <w:pPr>
        <w:ind w:left="19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30" w:hanging="360"/>
      </w:pPr>
    </w:lvl>
    <w:lvl w:ilvl="2" w:tplc="0409001B" w:tentative="1">
      <w:start w:val="1"/>
      <w:numFmt w:val="lowerRoman"/>
      <w:lvlText w:val="%3."/>
      <w:lvlJc w:val="right"/>
      <w:pPr>
        <w:ind w:left="3350" w:hanging="180"/>
      </w:pPr>
    </w:lvl>
    <w:lvl w:ilvl="3" w:tplc="0409000F" w:tentative="1">
      <w:start w:val="1"/>
      <w:numFmt w:val="decimal"/>
      <w:lvlText w:val="%4."/>
      <w:lvlJc w:val="left"/>
      <w:pPr>
        <w:ind w:left="4070" w:hanging="360"/>
      </w:pPr>
    </w:lvl>
    <w:lvl w:ilvl="4" w:tplc="04090019" w:tentative="1">
      <w:start w:val="1"/>
      <w:numFmt w:val="lowerLetter"/>
      <w:lvlText w:val="%5."/>
      <w:lvlJc w:val="left"/>
      <w:pPr>
        <w:ind w:left="4790" w:hanging="360"/>
      </w:pPr>
    </w:lvl>
    <w:lvl w:ilvl="5" w:tplc="0409001B" w:tentative="1">
      <w:start w:val="1"/>
      <w:numFmt w:val="lowerRoman"/>
      <w:lvlText w:val="%6."/>
      <w:lvlJc w:val="right"/>
      <w:pPr>
        <w:ind w:left="5510" w:hanging="180"/>
      </w:pPr>
    </w:lvl>
    <w:lvl w:ilvl="6" w:tplc="0409000F" w:tentative="1">
      <w:start w:val="1"/>
      <w:numFmt w:val="decimal"/>
      <w:lvlText w:val="%7."/>
      <w:lvlJc w:val="left"/>
      <w:pPr>
        <w:ind w:left="6230" w:hanging="360"/>
      </w:pPr>
    </w:lvl>
    <w:lvl w:ilvl="7" w:tplc="04090019" w:tentative="1">
      <w:start w:val="1"/>
      <w:numFmt w:val="lowerLetter"/>
      <w:lvlText w:val="%8."/>
      <w:lvlJc w:val="left"/>
      <w:pPr>
        <w:ind w:left="6950" w:hanging="360"/>
      </w:pPr>
    </w:lvl>
    <w:lvl w:ilvl="8" w:tplc="0409001B" w:tentative="1">
      <w:start w:val="1"/>
      <w:numFmt w:val="lowerRoman"/>
      <w:lvlText w:val="%9."/>
      <w:lvlJc w:val="right"/>
      <w:pPr>
        <w:ind w:left="7670" w:hanging="180"/>
      </w:pPr>
    </w:lvl>
  </w:abstractNum>
  <w:abstractNum w:abstractNumId="11" w15:restartNumberingAfterBreak="0">
    <w:nsid w:val="562472CD"/>
    <w:multiLevelType w:val="hybridMultilevel"/>
    <w:tmpl w:val="F948D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2F3A46"/>
    <w:multiLevelType w:val="hybridMultilevel"/>
    <w:tmpl w:val="8578BB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C25D6F"/>
    <w:multiLevelType w:val="hybridMultilevel"/>
    <w:tmpl w:val="6D420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2E7AF2"/>
    <w:multiLevelType w:val="hybridMultilevel"/>
    <w:tmpl w:val="E82C9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D271ED"/>
    <w:multiLevelType w:val="hybridMultilevel"/>
    <w:tmpl w:val="E7369A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66E3C48"/>
    <w:multiLevelType w:val="hybridMultilevel"/>
    <w:tmpl w:val="D206C1C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B0F3220"/>
    <w:multiLevelType w:val="hybridMultilevel"/>
    <w:tmpl w:val="9B6AD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1439981">
    <w:abstractNumId w:val="7"/>
  </w:num>
  <w:num w:numId="2" w16cid:durableId="2069693494">
    <w:abstractNumId w:val="14"/>
  </w:num>
  <w:num w:numId="3" w16cid:durableId="1983388545">
    <w:abstractNumId w:val="13"/>
  </w:num>
  <w:num w:numId="4" w16cid:durableId="1657874655">
    <w:abstractNumId w:val="17"/>
  </w:num>
  <w:num w:numId="5" w16cid:durableId="365836405">
    <w:abstractNumId w:val="3"/>
  </w:num>
  <w:num w:numId="6" w16cid:durableId="577324166">
    <w:abstractNumId w:val="9"/>
  </w:num>
  <w:num w:numId="7" w16cid:durableId="1620183213">
    <w:abstractNumId w:val="8"/>
  </w:num>
  <w:num w:numId="8" w16cid:durableId="1019282460">
    <w:abstractNumId w:val="2"/>
  </w:num>
  <w:num w:numId="9" w16cid:durableId="96752876">
    <w:abstractNumId w:val="4"/>
  </w:num>
  <w:num w:numId="10" w16cid:durableId="2134513785">
    <w:abstractNumId w:val="12"/>
  </w:num>
  <w:num w:numId="11" w16cid:durableId="1491095742">
    <w:abstractNumId w:val="16"/>
  </w:num>
  <w:num w:numId="12" w16cid:durableId="659237966">
    <w:abstractNumId w:val="15"/>
  </w:num>
  <w:num w:numId="13" w16cid:durableId="164561346">
    <w:abstractNumId w:val="5"/>
  </w:num>
  <w:num w:numId="14" w16cid:durableId="1818301374">
    <w:abstractNumId w:val="10"/>
  </w:num>
  <w:num w:numId="15" w16cid:durableId="1975022092">
    <w:abstractNumId w:val="11"/>
  </w:num>
  <w:num w:numId="16" w16cid:durableId="1892035883">
    <w:abstractNumId w:val="6"/>
  </w:num>
  <w:num w:numId="17" w16cid:durableId="1067537670">
    <w:abstractNumId w:val="0"/>
  </w:num>
  <w:num w:numId="18" w16cid:durableId="243612814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hideSpellingErrors/>
  <w:hideGrammaticalError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xMTSxMDA1MDc2sTBT0lEKTi0uzszPAykwqgUA/RYsbywAAAA="/>
  </w:docVars>
  <w:rsids>
    <w:rsidRoot w:val="00AC4D15"/>
    <w:rsid w:val="000008EF"/>
    <w:rsid w:val="000035E5"/>
    <w:rsid w:val="000077D3"/>
    <w:rsid w:val="00010333"/>
    <w:rsid w:val="0001054F"/>
    <w:rsid w:val="000155A2"/>
    <w:rsid w:val="000157D9"/>
    <w:rsid w:val="00020AC4"/>
    <w:rsid w:val="000255F8"/>
    <w:rsid w:val="0003116A"/>
    <w:rsid w:val="00031B24"/>
    <w:rsid w:val="00031DAD"/>
    <w:rsid w:val="000339B1"/>
    <w:rsid w:val="0003688A"/>
    <w:rsid w:val="0004388A"/>
    <w:rsid w:val="00046384"/>
    <w:rsid w:val="00046DF7"/>
    <w:rsid w:val="000474C3"/>
    <w:rsid w:val="000477B5"/>
    <w:rsid w:val="0005217E"/>
    <w:rsid w:val="00062BB5"/>
    <w:rsid w:val="00064CAA"/>
    <w:rsid w:val="0007029F"/>
    <w:rsid w:val="00070736"/>
    <w:rsid w:val="00075750"/>
    <w:rsid w:val="00085BA4"/>
    <w:rsid w:val="00086AF4"/>
    <w:rsid w:val="00091BF3"/>
    <w:rsid w:val="0009288C"/>
    <w:rsid w:val="00092955"/>
    <w:rsid w:val="00093320"/>
    <w:rsid w:val="00096171"/>
    <w:rsid w:val="000965DA"/>
    <w:rsid w:val="00096823"/>
    <w:rsid w:val="000973AB"/>
    <w:rsid w:val="000A3824"/>
    <w:rsid w:val="000A3A15"/>
    <w:rsid w:val="000A4819"/>
    <w:rsid w:val="000A6D69"/>
    <w:rsid w:val="000A6F28"/>
    <w:rsid w:val="000A6FDB"/>
    <w:rsid w:val="000B12BE"/>
    <w:rsid w:val="000B22BE"/>
    <w:rsid w:val="000B71F4"/>
    <w:rsid w:val="000C2642"/>
    <w:rsid w:val="000C551E"/>
    <w:rsid w:val="000C6298"/>
    <w:rsid w:val="000D2A33"/>
    <w:rsid w:val="000E1B1B"/>
    <w:rsid w:val="000E2B6F"/>
    <w:rsid w:val="000E7AA8"/>
    <w:rsid w:val="000F0DC8"/>
    <w:rsid w:val="000F6341"/>
    <w:rsid w:val="00100FD1"/>
    <w:rsid w:val="00107024"/>
    <w:rsid w:val="001124EE"/>
    <w:rsid w:val="00115507"/>
    <w:rsid w:val="00124AFD"/>
    <w:rsid w:val="00127008"/>
    <w:rsid w:val="00130978"/>
    <w:rsid w:val="001324D5"/>
    <w:rsid w:val="0013425C"/>
    <w:rsid w:val="001361A9"/>
    <w:rsid w:val="00137F50"/>
    <w:rsid w:val="0014409F"/>
    <w:rsid w:val="00144863"/>
    <w:rsid w:val="001452F4"/>
    <w:rsid w:val="001465C0"/>
    <w:rsid w:val="00150492"/>
    <w:rsid w:val="001506AF"/>
    <w:rsid w:val="00150970"/>
    <w:rsid w:val="001511E7"/>
    <w:rsid w:val="001522D4"/>
    <w:rsid w:val="00153A50"/>
    <w:rsid w:val="00162336"/>
    <w:rsid w:val="00162B4C"/>
    <w:rsid w:val="00163262"/>
    <w:rsid w:val="0017496E"/>
    <w:rsid w:val="00174B8A"/>
    <w:rsid w:val="00182F94"/>
    <w:rsid w:val="00190627"/>
    <w:rsid w:val="001920C6"/>
    <w:rsid w:val="001A1EB4"/>
    <w:rsid w:val="001A23E0"/>
    <w:rsid w:val="001A4993"/>
    <w:rsid w:val="001A5507"/>
    <w:rsid w:val="001A6625"/>
    <w:rsid w:val="001B0DB5"/>
    <w:rsid w:val="001B1730"/>
    <w:rsid w:val="001B1793"/>
    <w:rsid w:val="001B393A"/>
    <w:rsid w:val="001B50EC"/>
    <w:rsid w:val="001B57A6"/>
    <w:rsid w:val="001B6DE1"/>
    <w:rsid w:val="001C0356"/>
    <w:rsid w:val="001C0E79"/>
    <w:rsid w:val="001C0EEC"/>
    <w:rsid w:val="001C31BE"/>
    <w:rsid w:val="001C3E20"/>
    <w:rsid w:val="001C3F5A"/>
    <w:rsid w:val="001C56AE"/>
    <w:rsid w:val="001C60EB"/>
    <w:rsid w:val="001C777C"/>
    <w:rsid w:val="001D3A1C"/>
    <w:rsid w:val="001D57CC"/>
    <w:rsid w:val="001E220D"/>
    <w:rsid w:val="001E5FEB"/>
    <w:rsid w:val="001F19F5"/>
    <w:rsid w:val="001F29BF"/>
    <w:rsid w:val="001F2DB5"/>
    <w:rsid w:val="001F4FA3"/>
    <w:rsid w:val="001F5AFD"/>
    <w:rsid w:val="001F6811"/>
    <w:rsid w:val="00200393"/>
    <w:rsid w:val="0020448A"/>
    <w:rsid w:val="00204FCC"/>
    <w:rsid w:val="00206265"/>
    <w:rsid w:val="00207205"/>
    <w:rsid w:val="002132ED"/>
    <w:rsid w:val="0021684A"/>
    <w:rsid w:val="00216A2F"/>
    <w:rsid w:val="00216E0E"/>
    <w:rsid w:val="002250D9"/>
    <w:rsid w:val="00235209"/>
    <w:rsid w:val="00237C93"/>
    <w:rsid w:val="002414CC"/>
    <w:rsid w:val="00247E89"/>
    <w:rsid w:val="00253242"/>
    <w:rsid w:val="0026050D"/>
    <w:rsid w:val="00261584"/>
    <w:rsid w:val="00262A48"/>
    <w:rsid w:val="00264EBC"/>
    <w:rsid w:val="00266261"/>
    <w:rsid w:val="00273B02"/>
    <w:rsid w:val="00274F22"/>
    <w:rsid w:val="00276FAE"/>
    <w:rsid w:val="002903FB"/>
    <w:rsid w:val="002A1AA9"/>
    <w:rsid w:val="002A1C12"/>
    <w:rsid w:val="002A37DD"/>
    <w:rsid w:val="002B27B0"/>
    <w:rsid w:val="002B7FBA"/>
    <w:rsid w:val="002C0089"/>
    <w:rsid w:val="002C197C"/>
    <w:rsid w:val="002C43D4"/>
    <w:rsid w:val="002C485C"/>
    <w:rsid w:val="002D0539"/>
    <w:rsid w:val="002D401D"/>
    <w:rsid w:val="002D5DB6"/>
    <w:rsid w:val="002E44D6"/>
    <w:rsid w:val="002E4FFA"/>
    <w:rsid w:val="002E530C"/>
    <w:rsid w:val="002E6965"/>
    <w:rsid w:val="002E7338"/>
    <w:rsid w:val="002F42CB"/>
    <w:rsid w:val="002F6775"/>
    <w:rsid w:val="0031168A"/>
    <w:rsid w:val="00311696"/>
    <w:rsid w:val="00312EEF"/>
    <w:rsid w:val="00320CC4"/>
    <w:rsid w:val="00321226"/>
    <w:rsid w:val="00322D67"/>
    <w:rsid w:val="00322F4F"/>
    <w:rsid w:val="00323629"/>
    <w:rsid w:val="00323E7B"/>
    <w:rsid w:val="00326B27"/>
    <w:rsid w:val="00326EE1"/>
    <w:rsid w:val="0032711F"/>
    <w:rsid w:val="00330B20"/>
    <w:rsid w:val="00332AE4"/>
    <w:rsid w:val="00332D84"/>
    <w:rsid w:val="00333DF6"/>
    <w:rsid w:val="00335D2E"/>
    <w:rsid w:val="00341D52"/>
    <w:rsid w:val="00344558"/>
    <w:rsid w:val="00346B6E"/>
    <w:rsid w:val="00350A52"/>
    <w:rsid w:val="00350C00"/>
    <w:rsid w:val="0035272E"/>
    <w:rsid w:val="00352D93"/>
    <w:rsid w:val="00353386"/>
    <w:rsid w:val="00354306"/>
    <w:rsid w:val="00356BB6"/>
    <w:rsid w:val="003613BC"/>
    <w:rsid w:val="003640C3"/>
    <w:rsid w:val="003641F4"/>
    <w:rsid w:val="00367866"/>
    <w:rsid w:val="00370B49"/>
    <w:rsid w:val="0037639F"/>
    <w:rsid w:val="00383478"/>
    <w:rsid w:val="003871D7"/>
    <w:rsid w:val="00390C04"/>
    <w:rsid w:val="003B0ED3"/>
    <w:rsid w:val="003B1C1D"/>
    <w:rsid w:val="003B2982"/>
    <w:rsid w:val="003B5054"/>
    <w:rsid w:val="003B7A94"/>
    <w:rsid w:val="003C1B47"/>
    <w:rsid w:val="003C5060"/>
    <w:rsid w:val="003C5944"/>
    <w:rsid w:val="003C5986"/>
    <w:rsid w:val="003D5491"/>
    <w:rsid w:val="003D5498"/>
    <w:rsid w:val="003D57ED"/>
    <w:rsid w:val="003E0790"/>
    <w:rsid w:val="003E42AC"/>
    <w:rsid w:val="003F1B74"/>
    <w:rsid w:val="003F5FB7"/>
    <w:rsid w:val="00401DB0"/>
    <w:rsid w:val="0040355E"/>
    <w:rsid w:val="00406075"/>
    <w:rsid w:val="00406A51"/>
    <w:rsid w:val="00410896"/>
    <w:rsid w:val="004162C0"/>
    <w:rsid w:val="00417B9B"/>
    <w:rsid w:val="004226C9"/>
    <w:rsid w:val="00434922"/>
    <w:rsid w:val="004358C7"/>
    <w:rsid w:val="004365DB"/>
    <w:rsid w:val="00437058"/>
    <w:rsid w:val="00446EBC"/>
    <w:rsid w:val="00447818"/>
    <w:rsid w:val="0045022D"/>
    <w:rsid w:val="00451FDA"/>
    <w:rsid w:val="004523F0"/>
    <w:rsid w:val="00460170"/>
    <w:rsid w:val="00462321"/>
    <w:rsid w:val="00462980"/>
    <w:rsid w:val="00463838"/>
    <w:rsid w:val="00463EC3"/>
    <w:rsid w:val="004657D6"/>
    <w:rsid w:val="00472101"/>
    <w:rsid w:val="00472C71"/>
    <w:rsid w:val="004735D1"/>
    <w:rsid w:val="004767B0"/>
    <w:rsid w:val="004845A6"/>
    <w:rsid w:val="0048504F"/>
    <w:rsid w:val="004926F0"/>
    <w:rsid w:val="004931C6"/>
    <w:rsid w:val="004947E9"/>
    <w:rsid w:val="004971B3"/>
    <w:rsid w:val="004A0CDA"/>
    <w:rsid w:val="004A150E"/>
    <w:rsid w:val="004A1BA3"/>
    <w:rsid w:val="004A3103"/>
    <w:rsid w:val="004B3247"/>
    <w:rsid w:val="004B5749"/>
    <w:rsid w:val="004C05CA"/>
    <w:rsid w:val="004C3F98"/>
    <w:rsid w:val="004C636F"/>
    <w:rsid w:val="004C6946"/>
    <w:rsid w:val="004C6B8B"/>
    <w:rsid w:val="004C758B"/>
    <w:rsid w:val="004D0328"/>
    <w:rsid w:val="004D1DC3"/>
    <w:rsid w:val="004D2C42"/>
    <w:rsid w:val="004D4397"/>
    <w:rsid w:val="004D4A49"/>
    <w:rsid w:val="004D76E9"/>
    <w:rsid w:val="004E0916"/>
    <w:rsid w:val="004E1F69"/>
    <w:rsid w:val="004E3036"/>
    <w:rsid w:val="004E341D"/>
    <w:rsid w:val="004E6301"/>
    <w:rsid w:val="004E6424"/>
    <w:rsid w:val="004E7D55"/>
    <w:rsid w:val="004F0F23"/>
    <w:rsid w:val="004F0F52"/>
    <w:rsid w:val="004F3A5A"/>
    <w:rsid w:val="00500B61"/>
    <w:rsid w:val="0050789E"/>
    <w:rsid w:val="00510FC5"/>
    <w:rsid w:val="0051580C"/>
    <w:rsid w:val="005233BE"/>
    <w:rsid w:val="00525812"/>
    <w:rsid w:val="0053017A"/>
    <w:rsid w:val="00544678"/>
    <w:rsid w:val="00550A15"/>
    <w:rsid w:val="005547F2"/>
    <w:rsid w:val="00557E00"/>
    <w:rsid w:val="00560966"/>
    <w:rsid w:val="005631ED"/>
    <w:rsid w:val="0056563B"/>
    <w:rsid w:val="0057385E"/>
    <w:rsid w:val="00577CC1"/>
    <w:rsid w:val="00581C5D"/>
    <w:rsid w:val="00592561"/>
    <w:rsid w:val="005A4DB5"/>
    <w:rsid w:val="005A7235"/>
    <w:rsid w:val="005A7B79"/>
    <w:rsid w:val="005B0C27"/>
    <w:rsid w:val="005B3F03"/>
    <w:rsid w:val="005B78D1"/>
    <w:rsid w:val="005B7BF2"/>
    <w:rsid w:val="005C1BD0"/>
    <w:rsid w:val="005C73AA"/>
    <w:rsid w:val="005C7961"/>
    <w:rsid w:val="005C7F50"/>
    <w:rsid w:val="005D0B0C"/>
    <w:rsid w:val="005D1E7F"/>
    <w:rsid w:val="005D2A2C"/>
    <w:rsid w:val="005D3CE1"/>
    <w:rsid w:val="005D5127"/>
    <w:rsid w:val="005E0D46"/>
    <w:rsid w:val="005E54C0"/>
    <w:rsid w:val="005F31F3"/>
    <w:rsid w:val="005F6862"/>
    <w:rsid w:val="006012A0"/>
    <w:rsid w:val="00602A4E"/>
    <w:rsid w:val="00602F85"/>
    <w:rsid w:val="00604106"/>
    <w:rsid w:val="00604F79"/>
    <w:rsid w:val="00610C6A"/>
    <w:rsid w:val="0061256E"/>
    <w:rsid w:val="00613AC4"/>
    <w:rsid w:val="0061776B"/>
    <w:rsid w:val="00632892"/>
    <w:rsid w:val="00635339"/>
    <w:rsid w:val="006431B8"/>
    <w:rsid w:val="00647E66"/>
    <w:rsid w:val="00651E25"/>
    <w:rsid w:val="00653B0C"/>
    <w:rsid w:val="00654C38"/>
    <w:rsid w:val="00663042"/>
    <w:rsid w:val="00663BC9"/>
    <w:rsid w:val="00666C5D"/>
    <w:rsid w:val="00676202"/>
    <w:rsid w:val="00677819"/>
    <w:rsid w:val="0068171A"/>
    <w:rsid w:val="00681BB9"/>
    <w:rsid w:val="00682391"/>
    <w:rsid w:val="00686210"/>
    <w:rsid w:val="00686255"/>
    <w:rsid w:val="0068790D"/>
    <w:rsid w:val="00690E5F"/>
    <w:rsid w:val="006A59A0"/>
    <w:rsid w:val="006A5B37"/>
    <w:rsid w:val="006A73D0"/>
    <w:rsid w:val="006A7E55"/>
    <w:rsid w:val="006A7E8A"/>
    <w:rsid w:val="006B0C4F"/>
    <w:rsid w:val="006B4323"/>
    <w:rsid w:val="006C1E76"/>
    <w:rsid w:val="006C4B56"/>
    <w:rsid w:val="006E1818"/>
    <w:rsid w:val="006E1EA8"/>
    <w:rsid w:val="006E3168"/>
    <w:rsid w:val="006F0267"/>
    <w:rsid w:val="006F6418"/>
    <w:rsid w:val="006F70D7"/>
    <w:rsid w:val="0070015F"/>
    <w:rsid w:val="0070031E"/>
    <w:rsid w:val="0070303E"/>
    <w:rsid w:val="00704C5C"/>
    <w:rsid w:val="00711154"/>
    <w:rsid w:val="007163A8"/>
    <w:rsid w:val="007172C0"/>
    <w:rsid w:val="007174E3"/>
    <w:rsid w:val="00717CFC"/>
    <w:rsid w:val="0072128D"/>
    <w:rsid w:val="007214A2"/>
    <w:rsid w:val="00722AFF"/>
    <w:rsid w:val="00726DA5"/>
    <w:rsid w:val="00730B1E"/>
    <w:rsid w:val="00733C57"/>
    <w:rsid w:val="0073595B"/>
    <w:rsid w:val="007367D8"/>
    <w:rsid w:val="00737745"/>
    <w:rsid w:val="007408DA"/>
    <w:rsid w:val="00742A6F"/>
    <w:rsid w:val="00742F5B"/>
    <w:rsid w:val="00743084"/>
    <w:rsid w:val="00745C4B"/>
    <w:rsid w:val="007466AE"/>
    <w:rsid w:val="00747E7B"/>
    <w:rsid w:val="00755D3B"/>
    <w:rsid w:val="007569DE"/>
    <w:rsid w:val="007571B9"/>
    <w:rsid w:val="00760134"/>
    <w:rsid w:val="00761E03"/>
    <w:rsid w:val="00762D10"/>
    <w:rsid w:val="00762D51"/>
    <w:rsid w:val="00763BE5"/>
    <w:rsid w:val="007648F0"/>
    <w:rsid w:val="00775693"/>
    <w:rsid w:val="00775E8D"/>
    <w:rsid w:val="00780FDF"/>
    <w:rsid w:val="00782DA6"/>
    <w:rsid w:val="007859D5"/>
    <w:rsid w:val="00785DD5"/>
    <w:rsid w:val="00791066"/>
    <w:rsid w:val="00791DA6"/>
    <w:rsid w:val="00796962"/>
    <w:rsid w:val="00796CCE"/>
    <w:rsid w:val="007A1608"/>
    <w:rsid w:val="007A2493"/>
    <w:rsid w:val="007A3D16"/>
    <w:rsid w:val="007B0812"/>
    <w:rsid w:val="007B1F0A"/>
    <w:rsid w:val="007B3360"/>
    <w:rsid w:val="007B5CA5"/>
    <w:rsid w:val="007B74FD"/>
    <w:rsid w:val="007C0BBA"/>
    <w:rsid w:val="007C725C"/>
    <w:rsid w:val="007D249C"/>
    <w:rsid w:val="007D42E9"/>
    <w:rsid w:val="007D5409"/>
    <w:rsid w:val="007E272E"/>
    <w:rsid w:val="007E3814"/>
    <w:rsid w:val="007F05A1"/>
    <w:rsid w:val="007F263D"/>
    <w:rsid w:val="007F4374"/>
    <w:rsid w:val="00800DA1"/>
    <w:rsid w:val="008023C4"/>
    <w:rsid w:val="00804B4A"/>
    <w:rsid w:val="00804D84"/>
    <w:rsid w:val="00805C7E"/>
    <w:rsid w:val="008101A5"/>
    <w:rsid w:val="00811E18"/>
    <w:rsid w:val="0081236E"/>
    <w:rsid w:val="008128EA"/>
    <w:rsid w:val="00814A2B"/>
    <w:rsid w:val="0081602A"/>
    <w:rsid w:val="0082000D"/>
    <w:rsid w:val="00820102"/>
    <w:rsid w:val="0082066D"/>
    <w:rsid w:val="008254D9"/>
    <w:rsid w:val="00825816"/>
    <w:rsid w:val="008312AC"/>
    <w:rsid w:val="00832981"/>
    <w:rsid w:val="00837743"/>
    <w:rsid w:val="00837758"/>
    <w:rsid w:val="00841FB5"/>
    <w:rsid w:val="0084429B"/>
    <w:rsid w:val="0085285B"/>
    <w:rsid w:val="00852DA6"/>
    <w:rsid w:val="00852E72"/>
    <w:rsid w:val="00856478"/>
    <w:rsid w:val="00860AC0"/>
    <w:rsid w:val="00862B7E"/>
    <w:rsid w:val="00872F8F"/>
    <w:rsid w:val="008749AE"/>
    <w:rsid w:val="00877C3A"/>
    <w:rsid w:val="008803A2"/>
    <w:rsid w:val="00882EC0"/>
    <w:rsid w:val="00883D32"/>
    <w:rsid w:val="00884915"/>
    <w:rsid w:val="00891FC3"/>
    <w:rsid w:val="00895F1B"/>
    <w:rsid w:val="008A6AC5"/>
    <w:rsid w:val="008B0CB8"/>
    <w:rsid w:val="008B497B"/>
    <w:rsid w:val="008B70E9"/>
    <w:rsid w:val="008C656C"/>
    <w:rsid w:val="008C6864"/>
    <w:rsid w:val="008D354C"/>
    <w:rsid w:val="008D35EE"/>
    <w:rsid w:val="008D53C9"/>
    <w:rsid w:val="008F0651"/>
    <w:rsid w:val="008F08B3"/>
    <w:rsid w:val="008F0B3E"/>
    <w:rsid w:val="009037B9"/>
    <w:rsid w:val="009045F3"/>
    <w:rsid w:val="00910F45"/>
    <w:rsid w:val="00911F42"/>
    <w:rsid w:val="00914DDD"/>
    <w:rsid w:val="00916F20"/>
    <w:rsid w:val="00916FE8"/>
    <w:rsid w:val="00922E7E"/>
    <w:rsid w:val="00923184"/>
    <w:rsid w:val="00932D93"/>
    <w:rsid w:val="00934BE5"/>
    <w:rsid w:val="00940F79"/>
    <w:rsid w:val="00947234"/>
    <w:rsid w:val="00950AFB"/>
    <w:rsid w:val="009546E8"/>
    <w:rsid w:val="0096222E"/>
    <w:rsid w:val="00963C85"/>
    <w:rsid w:val="00963DED"/>
    <w:rsid w:val="00966ED7"/>
    <w:rsid w:val="009676BA"/>
    <w:rsid w:val="00967F14"/>
    <w:rsid w:val="0097658F"/>
    <w:rsid w:val="00981DAB"/>
    <w:rsid w:val="00982D36"/>
    <w:rsid w:val="00984FEC"/>
    <w:rsid w:val="009873DC"/>
    <w:rsid w:val="009936D7"/>
    <w:rsid w:val="00994883"/>
    <w:rsid w:val="0099597D"/>
    <w:rsid w:val="009960A2"/>
    <w:rsid w:val="009A5053"/>
    <w:rsid w:val="009A6426"/>
    <w:rsid w:val="009B237F"/>
    <w:rsid w:val="009B3027"/>
    <w:rsid w:val="009B580A"/>
    <w:rsid w:val="009C0FF5"/>
    <w:rsid w:val="009D42EB"/>
    <w:rsid w:val="009D78D0"/>
    <w:rsid w:val="009E15CA"/>
    <w:rsid w:val="009E5739"/>
    <w:rsid w:val="009E6D49"/>
    <w:rsid w:val="009E74CE"/>
    <w:rsid w:val="009F6A3F"/>
    <w:rsid w:val="009F7590"/>
    <w:rsid w:val="009F7FDA"/>
    <w:rsid w:val="00A01DB7"/>
    <w:rsid w:val="00A0532C"/>
    <w:rsid w:val="00A054C0"/>
    <w:rsid w:val="00A107EB"/>
    <w:rsid w:val="00A119D6"/>
    <w:rsid w:val="00A15210"/>
    <w:rsid w:val="00A15E49"/>
    <w:rsid w:val="00A2691A"/>
    <w:rsid w:val="00A26EEA"/>
    <w:rsid w:val="00A26F49"/>
    <w:rsid w:val="00A276D2"/>
    <w:rsid w:val="00A31E2B"/>
    <w:rsid w:val="00A337DA"/>
    <w:rsid w:val="00A3666C"/>
    <w:rsid w:val="00A3774F"/>
    <w:rsid w:val="00A37B5C"/>
    <w:rsid w:val="00A4182C"/>
    <w:rsid w:val="00A43792"/>
    <w:rsid w:val="00A44698"/>
    <w:rsid w:val="00A44759"/>
    <w:rsid w:val="00A44896"/>
    <w:rsid w:val="00A47A99"/>
    <w:rsid w:val="00A527A1"/>
    <w:rsid w:val="00A5388C"/>
    <w:rsid w:val="00A5428D"/>
    <w:rsid w:val="00A5668A"/>
    <w:rsid w:val="00A567F0"/>
    <w:rsid w:val="00A56EC2"/>
    <w:rsid w:val="00A602E6"/>
    <w:rsid w:val="00A60AE7"/>
    <w:rsid w:val="00A7143A"/>
    <w:rsid w:val="00A737B0"/>
    <w:rsid w:val="00A81DC9"/>
    <w:rsid w:val="00A836BB"/>
    <w:rsid w:val="00A83CA4"/>
    <w:rsid w:val="00A94367"/>
    <w:rsid w:val="00A949CD"/>
    <w:rsid w:val="00AA110D"/>
    <w:rsid w:val="00AA58B4"/>
    <w:rsid w:val="00AA5F68"/>
    <w:rsid w:val="00AB364C"/>
    <w:rsid w:val="00AB3670"/>
    <w:rsid w:val="00AC09AC"/>
    <w:rsid w:val="00AC0A17"/>
    <w:rsid w:val="00AC3EB4"/>
    <w:rsid w:val="00AC4D15"/>
    <w:rsid w:val="00AC5284"/>
    <w:rsid w:val="00AC5512"/>
    <w:rsid w:val="00AC5B3E"/>
    <w:rsid w:val="00AC734E"/>
    <w:rsid w:val="00AD59B8"/>
    <w:rsid w:val="00AD7F9E"/>
    <w:rsid w:val="00AE0DB2"/>
    <w:rsid w:val="00AE172B"/>
    <w:rsid w:val="00AE3512"/>
    <w:rsid w:val="00AE56A8"/>
    <w:rsid w:val="00AE72E9"/>
    <w:rsid w:val="00AF0667"/>
    <w:rsid w:val="00AF0D26"/>
    <w:rsid w:val="00AF29B1"/>
    <w:rsid w:val="00B00F0B"/>
    <w:rsid w:val="00B01938"/>
    <w:rsid w:val="00B02C7D"/>
    <w:rsid w:val="00B03540"/>
    <w:rsid w:val="00B055AE"/>
    <w:rsid w:val="00B06F11"/>
    <w:rsid w:val="00B1138E"/>
    <w:rsid w:val="00B14130"/>
    <w:rsid w:val="00B206B9"/>
    <w:rsid w:val="00B20EB5"/>
    <w:rsid w:val="00B25300"/>
    <w:rsid w:val="00B269DE"/>
    <w:rsid w:val="00B27401"/>
    <w:rsid w:val="00B32551"/>
    <w:rsid w:val="00B36FE0"/>
    <w:rsid w:val="00B375A0"/>
    <w:rsid w:val="00B40C99"/>
    <w:rsid w:val="00B51386"/>
    <w:rsid w:val="00B5149E"/>
    <w:rsid w:val="00B579F3"/>
    <w:rsid w:val="00B605D0"/>
    <w:rsid w:val="00B63978"/>
    <w:rsid w:val="00B648ED"/>
    <w:rsid w:val="00B64E65"/>
    <w:rsid w:val="00B71583"/>
    <w:rsid w:val="00B76D34"/>
    <w:rsid w:val="00B826A6"/>
    <w:rsid w:val="00B83F05"/>
    <w:rsid w:val="00B840EF"/>
    <w:rsid w:val="00B859F6"/>
    <w:rsid w:val="00B86EE5"/>
    <w:rsid w:val="00B9245B"/>
    <w:rsid w:val="00B9381E"/>
    <w:rsid w:val="00BA363B"/>
    <w:rsid w:val="00BA49E0"/>
    <w:rsid w:val="00BA5E62"/>
    <w:rsid w:val="00BA7C54"/>
    <w:rsid w:val="00BB2142"/>
    <w:rsid w:val="00BB2D14"/>
    <w:rsid w:val="00BB683F"/>
    <w:rsid w:val="00BB6E95"/>
    <w:rsid w:val="00BB79F7"/>
    <w:rsid w:val="00BC2EB6"/>
    <w:rsid w:val="00BC3D6B"/>
    <w:rsid w:val="00BC68F0"/>
    <w:rsid w:val="00BC6C6B"/>
    <w:rsid w:val="00BD07E3"/>
    <w:rsid w:val="00BD1CB7"/>
    <w:rsid w:val="00BD21AA"/>
    <w:rsid w:val="00BD7307"/>
    <w:rsid w:val="00BD7E06"/>
    <w:rsid w:val="00BE0A0B"/>
    <w:rsid w:val="00BE0DD3"/>
    <w:rsid w:val="00BE14DD"/>
    <w:rsid w:val="00BE28E3"/>
    <w:rsid w:val="00BE5D50"/>
    <w:rsid w:val="00C01093"/>
    <w:rsid w:val="00C0138F"/>
    <w:rsid w:val="00C02D52"/>
    <w:rsid w:val="00C04030"/>
    <w:rsid w:val="00C07A2B"/>
    <w:rsid w:val="00C1054A"/>
    <w:rsid w:val="00C129B3"/>
    <w:rsid w:val="00C1517D"/>
    <w:rsid w:val="00C17A0A"/>
    <w:rsid w:val="00C21A09"/>
    <w:rsid w:val="00C2345B"/>
    <w:rsid w:val="00C2447B"/>
    <w:rsid w:val="00C26190"/>
    <w:rsid w:val="00C349D8"/>
    <w:rsid w:val="00C34FD9"/>
    <w:rsid w:val="00C36555"/>
    <w:rsid w:val="00C36748"/>
    <w:rsid w:val="00C367C2"/>
    <w:rsid w:val="00C370F7"/>
    <w:rsid w:val="00C40772"/>
    <w:rsid w:val="00C45E60"/>
    <w:rsid w:val="00C50D85"/>
    <w:rsid w:val="00C51A7D"/>
    <w:rsid w:val="00C537A0"/>
    <w:rsid w:val="00C55689"/>
    <w:rsid w:val="00C55EE0"/>
    <w:rsid w:val="00C567F0"/>
    <w:rsid w:val="00C60D78"/>
    <w:rsid w:val="00C64827"/>
    <w:rsid w:val="00C70EDD"/>
    <w:rsid w:val="00C731F7"/>
    <w:rsid w:val="00C73825"/>
    <w:rsid w:val="00C7626F"/>
    <w:rsid w:val="00C76F58"/>
    <w:rsid w:val="00C80ED6"/>
    <w:rsid w:val="00C8468F"/>
    <w:rsid w:val="00C873CF"/>
    <w:rsid w:val="00C9518C"/>
    <w:rsid w:val="00C95FFB"/>
    <w:rsid w:val="00CA0C25"/>
    <w:rsid w:val="00CA68AC"/>
    <w:rsid w:val="00CA733A"/>
    <w:rsid w:val="00CB4221"/>
    <w:rsid w:val="00CC462A"/>
    <w:rsid w:val="00CD11A2"/>
    <w:rsid w:val="00CD6EF8"/>
    <w:rsid w:val="00CD7841"/>
    <w:rsid w:val="00CE06B8"/>
    <w:rsid w:val="00CE493C"/>
    <w:rsid w:val="00CF1929"/>
    <w:rsid w:val="00CF234F"/>
    <w:rsid w:val="00CF2EAA"/>
    <w:rsid w:val="00CF532A"/>
    <w:rsid w:val="00CF5799"/>
    <w:rsid w:val="00CF616B"/>
    <w:rsid w:val="00CF6F38"/>
    <w:rsid w:val="00CF73D4"/>
    <w:rsid w:val="00D025F6"/>
    <w:rsid w:val="00D04788"/>
    <w:rsid w:val="00D10496"/>
    <w:rsid w:val="00D14DAB"/>
    <w:rsid w:val="00D21AA2"/>
    <w:rsid w:val="00D23E70"/>
    <w:rsid w:val="00D26244"/>
    <w:rsid w:val="00D30756"/>
    <w:rsid w:val="00D3340A"/>
    <w:rsid w:val="00D33C8A"/>
    <w:rsid w:val="00D33E36"/>
    <w:rsid w:val="00D35880"/>
    <w:rsid w:val="00D35BB9"/>
    <w:rsid w:val="00D408AD"/>
    <w:rsid w:val="00D41063"/>
    <w:rsid w:val="00D46A40"/>
    <w:rsid w:val="00D5357F"/>
    <w:rsid w:val="00D53C7E"/>
    <w:rsid w:val="00D5425B"/>
    <w:rsid w:val="00D545D2"/>
    <w:rsid w:val="00D5660D"/>
    <w:rsid w:val="00D566E0"/>
    <w:rsid w:val="00D56922"/>
    <w:rsid w:val="00D56AE2"/>
    <w:rsid w:val="00D61E67"/>
    <w:rsid w:val="00D63588"/>
    <w:rsid w:val="00D64C96"/>
    <w:rsid w:val="00D66445"/>
    <w:rsid w:val="00D70553"/>
    <w:rsid w:val="00D72881"/>
    <w:rsid w:val="00D74370"/>
    <w:rsid w:val="00D75F74"/>
    <w:rsid w:val="00D76742"/>
    <w:rsid w:val="00D81FEE"/>
    <w:rsid w:val="00D83175"/>
    <w:rsid w:val="00D870F8"/>
    <w:rsid w:val="00D9223D"/>
    <w:rsid w:val="00D92275"/>
    <w:rsid w:val="00D93F0D"/>
    <w:rsid w:val="00D95C64"/>
    <w:rsid w:val="00D970C4"/>
    <w:rsid w:val="00D9734D"/>
    <w:rsid w:val="00D97743"/>
    <w:rsid w:val="00DA0413"/>
    <w:rsid w:val="00DA13C3"/>
    <w:rsid w:val="00DA3959"/>
    <w:rsid w:val="00DA43B2"/>
    <w:rsid w:val="00DA64B5"/>
    <w:rsid w:val="00DB0143"/>
    <w:rsid w:val="00DB3686"/>
    <w:rsid w:val="00DB47AE"/>
    <w:rsid w:val="00DB602E"/>
    <w:rsid w:val="00DD64CC"/>
    <w:rsid w:val="00DE043B"/>
    <w:rsid w:val="00DE04D6"/>
    <w:rsid w:val="00DF4C1C"/>
    <w:rsid w:val="00DF60C8"/>
    <w:rsid w:val="00E07186"/>
    <w:rsid w:val="00E119C9"/>
    <w:rsid w:val="00E1271B"/>
    <w:rsid w:val="00E154D6"/>
    <w:rsid w:val="00E211A7"/>
    <w:rsid w:val="00E2165F"/>
    <w:rsid w:val="00E219CC"/>
    <w:rsid w:val="00E2246F"/>
    <w:rsid w:val="00E254D4"/>
    <w:rsid w:val="00E25970"/>
    <w:rsid w:val="00E25D3B"/>
    <w:rsid w:val="00E27905"/>
    <w:rsid w:val="00E344EE"/>
    <w:rsid w:val="00E42D56"/>
    <w:rsid w:val="00E469A4"/>
    <w:rsid w:val="00E5446A"/>
    <w:rsid w:val="00E5472D"/>
    <w:rsid w:val="00E560E6"/>
    <w:rsid w:val="00E605E6"/>
    <w:rsid w:val="00E67651"/>
    <w:rsid w:val="00E732AD"/>
    <w:rsid w:val="00E74752"/>
    <w:rsid w:val="00E808EB"/>
    <w:rsid w:val="00E82345"/>
    <w:rsid w:val="00E8240E"/>
    <w:rsid w:val="00E83038"/>
    <w:rsid w:val="00E8393D"/>
    <w:rsid w:val="00E841E2"/>
    <w:rsid w:val="00E87082"/>
    <w:rsid w:val="00E911AF"/>
    <w:rsid w:val="00E94CDA"/>
    <w:rsid w:val="00E96537"/>
    <w:rsid w:val="00E96E11"/>
    <w:rsid w:val="00E97209"/>
    <w:rsid w:val="00EA03E5"/>
    <w:rsid w:val="00EA5057"/>
    <w:rsid w:val="00EA6217"/>
    <w:rsid w:val="00EA6452"/>
    <w:rsid w:val="00EA64F3"/>
    <w:rsid w:val="00EB0F22"/>
    <w:rsid w:val="00EB1905"/>
    <w:rsid w:val="00EB2891"/>
    <w:rsid w:val="00EC22A9"/>
    <w:rsid w:val="00EC55F5"/>
    <w:rsid w:val="00ED0B54"/>
    <w:rsid w:val="00ED13A3"/>
    <w:rsid w:val="00ED4F85"/>
    <w:rsid w:val="00EE4378"/>
    <w:rsid w:val="00EE726B"/>
    <w:rsid w:val="00EF07E7"/>
    <w:rsid w:val="00EF3519"/>
    <w:rsid w:val="00EF7748"/>
    <w:rsid w:val="00F03A0F"/>
    <w:rsid w:val="00F055DE"/>
    <w:rsid w:val="00F05E94"/>
    <w:rsid w:val="00F10074"/>
    <w:rsid w:val="00F14636"/>
    <w:rsid w:val="00F17565"/>
    <w:rsid w:val="00F2302D"/>
    <w:rsid w:val="00F26877"/>
    <w:rsid w:val="00F26B33"/>
    <w:rsid w:val="00F31D9E"/>
    <w:rsid w:val="00F33507"/>
    <w:rsid w:val="00F37205"/>
    <w:rsid w:val="00F40E8D"/>
    <w:rsid w:val="00F41499"/>
    <w:rsid w:val="00F4182A"/>
    <w:rsid w:val="00F479C8"/>
    <w:rsid w:val="00F5032E"/>
    <w:rsid w:val="00F52A10"/>
    <w:rsid w:val="00F52F9A"/>
    <w:rsid w:val="00F54C5F"/>
    <w:rsid w:val="00F57500"/>
    <w:rsid w:val="00F57D61"/>
    <w:rsid w:val="00F6282E"/>
    <w:rsid w:val="00F633F6"/>
    <w:rsid w:val="00F66AA4"/>
    <w:rsid w:val="00F7168B"/>
    <w:rsid w:val="00F77E55"/>
    <w:rsid w:val="00F80DEB"/>
    <w:rsid w:val="00F81A91"/>
    <w:rsid w:val="00F8318B"/>
    <w:rsid w:val="00F831EC"/>
    <w:rsid w:val="00F84674"/>
    <w:rsid w:val="00F84F9A"/>
    <w:rsid w:val="00F86A88"/>
    <w:rsid w:val="00F96758"/>
    <w:rsid w:val="00FA26E1"/>
    <w:rsid w:val="00FA5029"/>
    <w:rsid w:val="00FB2C16"/>
    <w:rsid w:val="00FB59F3"/>
    <w:rsid w:val="00FB5C33"/>
    <w:rsid w:val="00FB6B3A"/>
    <w:rsid w:val="00FC0432"/>
    <w:rsid w:val="00FC1B79"/>
    <w:rsid w:val="00FC2395"/>
    <w:rsid w:val="00FC68A6"/>
    <w:rsid w:val="00FC77DE"/>
    <w:rsid w:val="00FD3EB0"/>
    <w:rsid w:val="00FD7EE5"/>
    <w:rsid w:val="00FD7EE7"/>
    <w:rsid w:val="00FE0F33"/>
    <w:rsid w:val="00FE4529"/>
    <w:rsid w:val="00FE474F"/>
    <w:rsid w:val="00FE51CC"/>
    <w:rsid w:val="00FE586C"/>
    <w:rsid w:val="00FF0E84"/>
    <w:rsid w:val="00FF268E"/>
    <w:rsid w:val="00FF2CD8"/>
    <w:rsid w:val="00FF4EC8"/>
    <w:rsid w:val="00FF7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A91A8A"/>
  <w15:chartTrackingRefBased/>
  <w15:docId w15:val="{C664B315-D845-421B-952D-288B03425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Preformatted" w:semiHidden="1" w:uiPriority="99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6424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A160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C4D1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AC4D15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AC4D15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AC4D15"/>
  </w:style>
  <w:style w:type="character" w:customStyle="1" w:styleId="FooterChar">
    <w:name w:val="Footer Char"/>
    <w:link w:val="Footer"/>
    <w:uiPriority w:val="99"/>
    <w:rsid w:val="007174E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E254D4"/>
    <w:pPr>
      <w:ind w:left="720"/>
    </w:pPr>
  </w:style>
  <w:style w:type="character" w:customStyle="1" w:styleId="apple-converted-space">
    <w:name w:val="apple-converted-space"/>
    <w:rsid w:val="00354306"/>
  </w:style>
  <w:style w:type="character" w:styleId="Hyperlink">
    <w:name w:val="Hyperlink"/>
    <w:uiPriority w:val="99"/>
    <w:unhideWhenUsed/>
    <w:rsid w:val="00354306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6F70D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F70D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rsid w:val="0031168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31168A"/>
  </w:style>
  <w:style w:type="character" w:styleId="FootnoteReference">
    <w:name w:val="footnote reference"/>
    <w:rsid w:val="0031168A"/>
    <w:rPr>
      <w:vertAlign w:val="superscript"/>
    </w:rPr>
  </w:style>
  <w:style w:type="character" w:styleId="CommentReference">
    <w:name w:val="annotation reference"/>
    <w:rsid w:val="00F26B33"/>
    <w:rPr>
      <w:sz w:val="16"/>
      <w:szCs w:val="16"/>
    </w:rPr>
  </w:style>
  <w:style w:type="paragraph" w:styleId="CommentText">
    <w:name w:val="annotation text"/>
    <w:basedOn w:val="Normal"/>
    <w:link w:val="CommentTextChar"/>
    <w:rsid w:val="00F26B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26B33"/>
  </w:style>
  <w:style w:type="paragraph" w:styleId="CommentSubject">
    <w:name w:val="annotation subject"/>
    <w:basedOn w:val="CommentText"/>
    <w:next w:val="CommentText"/>
    <w:link w:val="CommentSubjectChar"/>
    <w:rsid w:val="00F26B33"/>
    <w:rPr>
      <w:b/>
      <w:bCs/>
    </w:rPr>
  </w:style>
  <w:style w:type="character" w:customStyle="1" w:styleId="CommentSubjectChar">
    <w:name w:val="Comment Subject Char"/>
    <w:link w:val="CommentSubject"/>
    <w:rsid w:val="00F26B33"/>
    <w:rPr>
      <w:b/>
      <w:bCs/>
    </w:rPr>
  </w:style>
  <w:style w:type="character" w:styleId="FollowedHyperlink">
    <w:name w:val="FollowedHyperlink"/>
    <w:rsid w:val="00A949CD"/>
    <w:rPr>
      <w:color w:val="954F72"/>
      <w:u w:val="single"/>
    </w:rPr>
  </w:style>
  <w:style w:type="character" w:customStyle="1" w:styleId="HeaderChar">
    <w:name w:val="Header Char"/>
    <w:link w:val="Header"/>
    <w:uiPriority w:val="99"/>
    <w:rsid w:val="002E7338"/>
    <w:rPr>
      <w:sz w:val="24"/>
      <w:szCs w:val="24"/>
    </w:rPr>
  </w:style>
  <w:style w:type="paragraph" w:styleId="Title">
    <w:name w:val="Title"/>
    <w:basedOn w:val="Normal"/>
    <w:link w:val="TitleChar"/>
    <w:qFormat/>
    <w:rsid w:val="005547F2"/>
    <w:pPr>
      <w:jc w:val="center"/>
    </w:pPr>
    <w:rPr>
      <w:rFonts w:cs="Arial"/>
      <w:b/>
      <w:bCs/>
      <w:sz w:val="28"/>
      <w:szCs w:val="40"/>
      <w:u w:val="single"/>
    </w:rPr>
  </w:style>
  <w:style w:type="character" w:customStyle="1" w:styleId="TitleChar">
    <w:name w:val="Title Char"/>
    <w:basedOn w:val="DefaultParagraphFont"/>
    <w:link w:val="Title"/>
    <w:rsid w:val="005547F2"/>
    <w:rPr>
      <w:rFonts w:cs="Arial"/>
      <w:b/>
      <w:bCs/>
      <w:sz w:val="28"/>
      <w:szCs w:val="40"/>
      <w:u w:val="single"/>
    </w:rPr>
  </w:style>
  <w:style w:type="paragraph" w:styleId="NormalWeb">
    <w:name w:val="Normal (Web)"/>
    <w:basedOn w:val="Normal"/>
    <w:uiPriority w:val="99"/>
    <w:unhideWhenUsed/>
    <w:rsid w:val="003C5986"/>
    <w:pPr>
      <w:bidi w:val="0"/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5D1E7F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7A160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Revision">
    <w:name w:val="Revision"/>
    <w:hidden/>
    <w:uiPriority w:val="99"/>
    <w:semiHidden/>
    <w:rsid w:val="006A7E8A"/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10C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  <w:lang w:val="en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10C6A"/>
    <w:rPr>
      <w:rFonts w:ascii="Courier New" w:hAnsi="Courier New" w:cs="Courier New"/>
      <w:lang w:val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7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7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5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2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9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88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06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40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39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98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3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6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0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nadko@ac.sce.ac.i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D1FD72-3D63-44FC-AC82-150A9A6AE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9</TotalTime>
  <Pages>3</Pages>
  <Words>372</Words>
  <Characters>2125</Characters>
  <Application>Microsoft Office Word</Application>
  <DocSecurity>0</DocSecurity>
  <Lines>17</Lines>
  <Paragraphs>4</Paragraphs>
  <ScaleCrop>false</ScaleCrop>
  <HeadingPairs>
    <vt:vector size="8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4" baseType="lpstr">
      <vt:lpstr/>
      <vt:lpstr/>
      <vt:lpstr>הוראות מקדימות</vt:lpstr>
      <vt:lpstr/>
    </vt:vector>
  </TitlesOfParts>
  <Company>NACE</Company>
  <LinksUpToDate>false</LinksUpToDate>
  <CharactersWithSpaces>2493</CharactersWithSpaces>
  <SharedDoc>false</SharedDoc>
  <HLinks>
    <vt:vector size="30" baseType="variant">
      <vt:variant>
        <vt:i4>7733256</vt:i4>
      </vt:variant>
      <vt:variant>
        <vt:i4>15</vt:i4>
      </vt:variant>
      <vt:variant>
        <vt:i4>0</vt:i4>
      </vt:variant>
      <vt:variant>
        <vt:i4>5</vt:i4>
      </vt:variant>
      <vt:variant>
        <vt:lpwstr>http://en.wikipedia.org/wiki/Gottfried_Leibniz</vt:lpwstr>
      </vt:variant>
      <vt:variant>
        <vt:lpwstr/>
      </vt:variant>
      <vt:variant>
        <vt:i4>7274549</vt:i4>
      </vt:variant>
      <vt:variant>
        <vt:i4>12</vt:i4>
      </vt:variant>
      <vt:variant>
        <vt:i4>0</vt:i4>
      </vt:variant>
      <vt:variant>
        <vt:i4>5</vt:i4>
      </vt:variant>
      <vt:variant>
        <vt:lpwstr>http://en.wikipedia.org/wiki/Pi</vt:lpwstr>
      </vt:variant>
      <vt:variant>
        <vt:lpwstr/>
      </vt:variant>
      <vt:variant>
        <vt:i4>1572934</vt:i4>
      </vt:variant>
      <vt:variant>
        <vt:i4>9</vt:i4>
      </vt:variant>
      <vt:variant>
        <vt:i4>0</vt:i4>
      </vt:variant>
      <vt:variant>
        <vt:i4>5</vt:i4>
      </vt:variant>
      <vt:variant>
        <vt:lpwstr>http://en.wikipedia.org/wiki/Mathematics</vt:lpwstr>
      </vt:variant>
      <vt:variant>
        <vt:lpwstr/>
      </vt:variant>
      <vt:variant>
        <vt:i4>3801173</vt:i4>
      </vt:variant>
      <vt:variant>
        <vt:i4>3</vt:i4>
      </vt:variant>
      <vt:variant>
        <vt:i4>0</vt:i4>
      </vt:variant>
      <vt:variant>
        <vt:i4>5</vt:i4>
      </vt:variant>
      <vt:variant>
        <vt:lpwstr>https://he.wikipedia.org/wiki/XNOR_%D7%9C%D7%95%D7%92%D7%99</vt:lpwstr>
      </vt:variant>
      <vt:variant>
        <vt:lpwstr/>
      </vt:variant>
      <vt:variant>
        <vt:i4>6422618</vt:i4>
      </vt:variant>
      <vt:variant>
        <vt:i4>0</vt:i4>
      </vt:variant>
      <vt:variant>
        <vt:i4>0</vt:i4>
      </vt:variant>
      <vt:variant>
        <vt:i4>5</vt:i4>
      </vt:variant>
      <vt:variant>
        <vt:lpwstr>mailto:sceassign2016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enady Kogan</cp:lastModifiedBy>
  <cp:revision>55</cp:revision>
  <cp:lastPrinted>2017-10-18T05:59:00Z</cp:lastPrinted>
  <dcterms:created xsi:type="dcterms:W3CDTF">2023-10-19T13:32:00Z</dcterms:created>
  <dcterms:modified xsi:type="dcterms:W3CDTF">2024-02-22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955537203ab809ce5766361cb384fe51b566dd8d232c6ede7f4f1b435df863</vt:lpwstr>
  </property>
</Properties>
</file>